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357B8AC1">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D31957"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Content>
                <w:r w:rsidR="00BC19EA">
                  <w:rPr>
                    <w:i/>
                    <w:color w:val="646464"/>
                    <w:sz w:val="20"/>
                    <w:szCs w:val="20"/>
                  </w:rPr>
                  <w:t>Oklahoma</w:t>
                </w:r>
              </w:sdtContent>
            </w:sdt>
          </w:p>
        </w:tc>
      </w:tr>
      <w:tr w:rsidR="00B80535" w14:paraId="6E05385F"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1343905052"/>
            <w:placeholder>
              <w:docPart w:val="A6E3930B94B042D89C6447AB0EA17F13"/>
            </w:placeholder>
          </w:sdt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D31957"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Content>
                <w:sdt>
                  <w:sdtPr>
                    <w:rPr>
                      <w:i/>
                      <w:color w:val="646464"/>
                      <w:sz w:val="20"/>
                      <w:szCs w:val="20"/>
                      <w:shd w:val="clear" w:color="auto" w:fill="E6E6E6"/>
                    </w:rPr>
                    <w:tag w:val="[demo]SUD[/demo][policy]AD[/policy]sud1sec1row4cell2"/>
                    <w:id w:val="565303604"/>
                    <w:placeholder>
                      <w:docPart w:val="9C1140D3E8514E99A6CF4800754B9F85"/>
                    </w:placeholder>
                  </w:sdtPr>
                  <w:sdtContent>
                    <w:r w:rsidR="00BC19EA">
                      <w:rPr>
                        <w:i/>
                        <w:color w:val="646464"/>
                        <w:sz w:val="20"/>
                        <w:szCs w:val="20"/>
                      </w:rPr>
                      <w:t>12/22/2020-12/31/2025</w:t>
                    </w:r>
                  </w:sdtContent>
                </w:sdt>
              </w:sdtContent>
            </w:sdt>
          </w:p>
        </w:tc>
      </w:tr>
      <w:tr w:rsidR="00B80535" w14:paraId="0EEFED22"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date</w:t>
            </w:r>
            <w:r w:rsidRPr="00DA420F">
              <w:rPr>
                <w:rFonts w:ascii="Times New Roman" w:hAnsi="Times New Roman" w:cs="Times New Roman"/>
                <w:b/>
                <w:sz w:val="20"/>
                <w:szCs w:val="20"/>
                <w:vertAlign w:val="superscript"/>
              </w:rPr>
              <w:t>a</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date</w:t>
            </w:r>
            <w:r w:rsidR="00453397" w:rsidRPr="00F15F37">
              <w:rPr>
                <w:rFonts w:ascii="Times New Roman" w:hAnsi="Times New Roman" w:cs="Times New Roman"/>
                <w:b/>
                <w:sz w:val="20"/>
                <w:szCs w:val="20"/>
                <w:vertAlign w:val="superscript"/>
              </w:rPr>
              <w:t>b</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D31957"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Content>
                <w:r w:rsidR="00BC19EA">
                  <w:rPr>
                    <w:i/>
                    <w:color w:val="646464"/>
                    <w:sz w:val="20"/>
                    <w:szCs w:val="20"/>
                  </w:rPr>
                  <w:t>12/22/2020</w:t>
                </w:r>
              </w:sdtContent>
            </w:sdt>
          </w:p>
        </w:tc>
      </w:tr>
      <w:tr w:rsidR="00B80535" w14:paraId="0B96976C"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D31957"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33A8D987" w:rsidR="00B80535" w:rsidRPr="00356A19" w:rsidRDefault="00D31957" w:rsidP="357B8AC1">
            <w:pPr>
              <w:rPr>
                <w:i/>
                <w:iCs/>
                <w:color w:val="646464"/>
                <w:sz w:val="20"/>
                <w:szCs w:val="20"/>
              </w:rPr>
            </w:pPr>
            <w:sdt>
              <w:sdtPr>
                <w:rPr>
                  <w:i/>
                  <w:iCs/>
                  <w:color w:val="646464"/>
                  <w:sz w:val="20"/>
                  <w:szCs w:val="20"/>
                  <w:shd w:val="clear" w:color="auto" w:fill="E6E6E6"/>
                </w:rPr>
                <w:id w:val="-1102247842"/>
                <w:placeholder>
                  <w:docPart w:val="7444AB1AC6D84FDD8ED28793A6435949"/>
                </w:placeholder>
                <w:text w:multiLine="1"/>
              </w:sdtPr>
              <w:sdtContent>
                <w:r w:rsidR="00425AA0" w:rsidRPr="357B8AC1">
                  <w:rPr>
                    <w:i/>
                    <w:iCs/>
                    <w:color w:val="646464"/>
                    <w:sz w:val="20"/>
                    <w:szCs w:val="20"/>
                  </w:rPr>
                  <w:t>SMI/SED DY3</w:t>
                </w:r>
                <w:r w:rsidR="00FB1983" w:rsidRPr="357B8AC1">
                  <w:rPr>
                    <w:i/>
                    <w:iCs/>
                    <w:color w:val="646464"/>
                    <w:sz w:val="20"/>
                    <w:szCs w:val="20"/>
                  </w:rPr>
                  <w:t xml:space="preserve"> Q</w:t>
                </w:r>
                <w:r w:rsidR="1298ADD1" w:rsidRPr="357B8AC1">
                  <w:rPr>
                    <w:i/>
                    <w:iCs/>
                    <w:color w:val="646464"/>
                    <w:sz w:val="20"/>
                    <w:szCs w:val="20"/>
                  </w:rPr>
                  <w:t>3</w:t>
                </w:r>
              </w:sdtContent>
            </w:sdt>
          </w:p>
        </w:tc>
      </w:tr>
      <w:tr w:rsidR="00B80535" w14:paraId="03188C91" w14:textId="77777777" w:rsidTr="357B8AC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73A4F797" w:rsidR="00B80535" w:rsidRPr="00356A19" w:rsidRDefault="00D31957" w:rsidP="357B8AC1">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Content>
                <w:r w:rsidR="00BA21E6" w:rsidRPr="357B8AC1">
                  <w:rPr>
                    <w:i/>
                    <w:iCs/>
                    <w:color w:val="646464"/>
                    <w:sz w:val="20"/>
                    <w:szCs w:val="20"/>
                  </w:rPr>
                  <w:t>0</w:t>
                </w:r>
                <w:r w:rsidR="1E999DD3" w:rsidRPr="357B8AC1">
                  <w:rPr>
                    <w:i/>
                    <w:iCs/>
                    <w:color w:val="646464"/>
                    <w:sz w:val="20"/>
                    <w:szCs w:val="20"/>
                  </w:rPr>
                  <w:t>7</w:t>
                </w:r>
                <w:r w:rsidR="00BA21E6" w:rsidRPr="357B8AC1">
                  <w:rPr>
                    <w:i/>
                    <w:iCs/>
                    <w:color w:val="646464"/>
                    <w:sz w:val="20"/>
                    <w:szCs w:val="20"/>
                  </w:rPr>
                  <w:t>/01/2023 – 0</w:t>
                </w:r>
                <w:r w:rsidR="69552CA4" w:rsidRPr="357B8AC1">
                  <w:rPr>
                    <w:i/>
                    <w:iCs/>
                    <w:color w:val="646464"/>
                    <w:sz w:val="20"/>
                    <w:szCs w:val="20"/>
                  </w:rPr>
                  <w:t>9</w:t>
                </w:r>
                <w:r w:rsidR="00BA21E6" w:rsidRPr="357B8AC1">
                  <w:rPr>
                    <w:i/>
                    <w:iCs/>
                    <w:color w:val="646464"/>
                    <w:sz w:val="20"/>
                    <w:szCs w:val="20"/>
                  </w:rPr>
                  <w:t>/30</w:t>
                </w:r>
                <w:r w:rsidR="00B06620" w:rsidRPr="357B8AC1">
                  <w:rPr>
                    <w:i/>
                    <w:iCs/>
                    <w:color w:val="646464"/>
                    <w:sz w:val="20"/>
                    <w:szCs w:val="20"/>
                  </w:rPr>
                  <w:t>/20</w:t>
                </w:r>
                <w:r w:rsidR="00425AA0" w:rsidRPr="357B8AC1">
                  <w:rPr>
                    <w:i/>
                    <w:iCs/>
                    <w:color w:val="646464"/>
                    <w:sz w:val="20"/>
                    <w:szCs w:val="20"/>
                  </w:rPr>
                  <w:t>23</w:t>
                </w:r>
              </w:sdtContent>
            </w:sdt>
          </w:p>
        </w:tc>
      </w:tr>
    </w:tbl>
    <w:p w14:paraId="2DA24F1E" w14:textId="776A959C" w:rsidR="00405B03" w:rsidRPr="00DA420F" w:rsidRDefault="00405B03" w:rsidP="00CD7B4C">
      <w:pPr>
        <w:spacing w:before="60"/>
        <w:rPr>
          <w:sz w:val="20"/>
          <w:szCs w:val="20"/>
        </w:rPr>
      </w:pPr>
      <w:r w:rsidRPr="38546C88">
        <w:rPr>
          <w:b/>
          <w:bCs/>
          <w:color w:val="000000" w:themeColor="text1"/>
          <w:vertAlign w:val="superscript"/>
        </w:rPr>
        <w:t xml:space="preserve">a </w:t>
      </w:r>
      <w:r w:rsidRPr="38546C88">
        <w:rPr>
          <w:b/>
          <w:bCs/>
          <w:sz w:val="20"/>
          <w:szCs w:val="20"/>
        </w:rPr>
        <w:t>SMI/SED demonstration start date:</w:t>
      </w:r>
      <w:r w:rsidRPr="38546C88">
        <w:rPr>
          <w:sz w:val="20"/>
          <w:szCs w:val="20"/>
        </w:rPr>
        <w:t xml:space="preserve"> For monitoring purposes, CMS defines the start date of the demonstration as the </w:t>
      </w:r>
      <w:r w:rsidRPr="38546C88">
        <w:rPr>
          <w:i/>
          <w:iCs/>
          <w:sz w:val="20"/>
          <w:szCs w:val="20"/>
        </w:rPr>
        <w:t>effective date</w:t>
      </w:r>
      <w:r w:rsidRPr="38546C88">
        <w:rPr>
          <w:sz w:val="20"/>
          <w:szCs w:val="20"/>
        </w:rPr>
        <w:t xml:space="preserve"> listed in the state’s STCs at time of SMI/SED demonstration approval.  For example, if the state’s STCs at the time of SMI/SED demonstration approval note that the SMI/SED demonstration is effective January 1, 2020 – December 31, 2025, the state should consider January 1, </w:t>
      </w:r>
      <w:r w:rsidR="5E8BB031" w:rsidRPr="38546C88">
        <w:rPr>
          <w:sz w:val="20"/>
          <w:szCs w:val="20"/>
        </w:rPr>
        <w:t>2020,</w:t>
      </w:r>
      <w:r w:rsidRPr="38546C88">
        <w:rPr>
          <w:sz w:val="20"/>
          <w:szCs w:val="20"/>
        </w:rPr>
        <w:t xml:space="preserve"> to be the start date of the SMI/SED demonstration.  Note that the effective date </w:t>
      </w:r>
      <w:r w:rsidR="4EE1BF5C" w:rsidRPr="38546C88">
        <w:rPr>
          <w:sz w:val="20"/>
          <w:szCs w:val="20"/>
        </w:rPr>
        <w:t>is</w:t>
      </w:r>
      <w:r w:rsidR="001A2379" w:rsidRPr="38546C88">
        <w:rPr>
          <w:sz w:val="20"/>
          <w:szCs w:val="20"/>
        </w:rPr>
        <w:t xml:space="preserve"> the first day the state may begin its SMI/SE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Content>
        <w:p w14:paraId="714C9A58" w14:textId="1795E021" w:rsidR="00DD0848" w:rsidRDefault="00D31957"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Content>
              <w:r w:rsidR="00CF1FB0" w:rsidRPr="72A92BB1">
                <w:rPr>
                  <w:rStyle w:val="normaltextrun"/>
                  <w:i/>
                  <w:iCs/>
                  <w:color w:val="646464"/>
                  <w:shd w:val="clear" w:color="auto" w:fill="FFFFFF"/>
                </w:rPr>
                <w:t>The State implement</w:t>
              </w:r>
              <w:r w:rsidR="003E5388" w:rsidRPr="72A92BB1">
                <w:rPr>
                  <w:rStyle w:val="normaltextrun"/>
                  <w:i/>
                  <w:iCs/>
                  <w:color w:val="646464"/>
                  <w:shd w:val="clear" w:color="auto" w:fill="FFFFFF"/>
                </w:rPr>
                <w:t>ed</w:t>
              </w:r>
              <w:r w:rsidR="00CF1FB0" w:rsidRPr="72A92BB1">
                <w:rPr>
                  <w:rStyle w:val="normaltextrun"/>
                  <w:i/>
                  <w:iCs/>
                  <w:color w:val="646464"/>
                  <w:shd w:val="clear" w:color="auto" w:fill="FFFFFF"/>
                </w:rPr>
                <w:t xml:space="preserve"> the SMI portion of the demonstration on the approval date of the waiver, December 22, 2020. </w:t>
              </w:r>
              <w:r w:rsidR="00CF1FB0" w:rsidRPr="006477B6">
                <w:rPr>
                  <w:rStyle w:val="scxw266539677"/>
                  <w:color w:val="646464"/>
                  <w:shd w:val="clear" w:color="auto" w:fill="FFFFFF"/>
                </w:rPr>
                <w:t> </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D34B7" w:rsidRPr="72A92BB1">
                <w:rPr>
                  <w:rStyle w:val="normaltextrun"/>
                  <w:i/>
                  <w:iCs/>
                  <w:color w:val="646464"/>
                </w:rPr>
                <w:t>Medicaid expansion was</w:t>
              </w:r>
              <w:r w:rsidR="009B37CE" w:rsidRPr="72A92BB1">
                <w:rPr>
                  <w:rStyle w:val="normaltextrun"/>
                  <w:i/>
                  <w:iCs/>
                  <w:color w:val="646464"/>
                </w:rPr>
                <w:t xml:space="preserve"> implemented</w:t>
              </w:r>
              <w:r w:rsidR="00B34D00" w:rsidRPr="72A92BB1">
                <w:rPr>
                  <w:rStyle w:val="normaltextrun"/>
                  <w:i/>
                  <w:iCs/>
                  <w:color w:val="646464"/>
                </w:rPr>
                <w:t xml:space="preserve"> </w:t>
              </w:r>
              <w:r w:rsidR="00CF1FB0" w:rsidRPr="72A92BB1">
                <w:rPr>
                  <w:rStyle w:val="normaltextrun"/>
                  <w:i/>
                  <w:iCs/>
                  <w:color w:val="646464"/>
                  <w:shd w:val="clear" w:color="auto" w:fill="FFFFFF"/>
                </w:rPr>
                <w:t xml:space="preserve">in the state on July 1, 2021 </w:t>
              </w:r>
              <w:r w:rsidR="00310DB1" w:rsidRPr="72A92BB1">
                <w:rPr>
                  <w:rStyle w:val="normaltextrun"/>
                  <w:i/>
                  <w:iCs/>
                  <w:color w:val="646464"/>
                  <w:shd w:val="clear" w:color="auto" w:fill="FFFFFF"/>
                </w:rPr>
                <w:t xml:space="preserve">and </w:t>
              </w:r>
              <w:r w:rsidR="004D34B7" w:rsidRPr="72A92BB1">
                <w:rPr>
                  <w:rStyle w:val="normaltextrun"/>
                  <w:i/>
                  <w:iCs/>
                  <w:color w:val="646464"/>
                  <w:shd w:val="clear" w:color="auto" w:fill="FFFFFF"/>
                </w:rPr>
                <w:t>has</w:t>
              </w:r>
              <w:r w:rsidR="00310DB1" w:rsidRPr="72A92BB1">
                <w:rPr>
                  <w:rStyle w:val="normaltextrun"/>
                  <w:i/>
                  <w:iCs/>
                  <w:color w:val="646464"/>
                  <w:shd w:val="clear" w:color="auto" w:fill="FFFFFF"/>
                </w:rPr>
                <w:t xml:space="preserve"> </w:t>
              </w:r>
              <w:r w:rsidR="00CF1FB0" w:rsidRPr="72A92BB1">
                <w:rPr>
                  <w:rStyle w:val="normaltextrun"/>
                  <w:i/>
                  <w:iCs/>
                  <w:color w:val="646464"/>
                  <w:shd w:val="clear" w:color="auto" w:fill="FFFFFF"/>
                </w:rPr>
                <w:t>add</w:t>
              </w:r>
              <w:r w:rsidR="004D34B7" w:rsidRPr="72A92BB1">
                <w:rPr>
                  <w:rStyle w:val="normaltextrun"/>
                  <w:i/>
                  <w:iCs/>
                  <w:color w:val="646464"/>
                  <w:shd w:val="clear" w:color="auto" w:fill="FFFFFF"/>
                </w:rPr>
                <w:t xml:space="preserve">ed </w:t>
              </w:r>
              <w:r w:rsidR="006477B6" w:rsidRPr="72A92BB1">
                <w:rPr>
                  <w:rStyle w:val="normaltextrun"/>
                  <w:i/>
                  <w:iCs/>
                  <w:color w:val="646464"/>
                  <w:shd w:val="clear" w:color="auto" w:fill="FFFFFF"/>
                </w:rPr>
                <w:t>approximately</w:t>
              </w:r>
              <w:r w:rsidR="008D0C2D" w:rsidRPr="72A92BB1">
                <w:rPr>
                  <w:rStyle w:val="normaltextrun"/>
                  <w:i/>
                  <w:iCs/>
                  <w:color w:val="646464"/>
                  <w:shd w:val="clear" w:color="auto" w:fill="FFFFFF"/>
                </w:rPr>
                <w:t xml:space="preserve"> 304,</w:t>
              </w:r>
              <w:r w:rsidR="001B1FB1" w:rsidRPr="72A92BB1">
                <w:rPr>
                  <w:rStyle w:val="normaltextrun"/>
                  <w:i/>
                  <w:iCs/>
                  <w:color w:val="646464"/>
                  <w:shd w:val="clear" w:color="auto" w:fill="FFFFFF"/>
                </w:rPr>
                <w:t>112</w:t>
              </w:r>
              <w:r w:rsidR="006477B6" w:rsidRPr="72A92BB1">
                <w:rPr>
                  <w:rStyle w:val="normaltextrun"/>
                  <w:i/>
                  <w:iCs/>
                  <w:color w:val="646464"/>
                  <w:shd w:val="clear" w:color="auto" w:fill="FFFFFF"/>
                </w:rPr>
                <w:t xml:space="preserve"> </w:t>
              </w:r>
              <w:r w:rsidR="00B34D00" w:rsidRPr="72A92BB1">
                <w:rPr>
                  <w:rStyle w:val="normaltextrun"/>
                  <w:i/>
                  <w:iCs/>
                  <w:color w:val="646464"/>
                  <w:shd w:val="clear" w:color="auto" w:fill="FFFFFF"/>
                </w:rPr>
                <w:t xml:space="preserve"> </w:t>
              </w:r>
              <w:r w:rsidR="00C616E1">
                <w:rPr>
                  <w:rStyle w:val="normaltextrun"/>
                  <w:i/>
                  <w:iCs/>
                  <w:color w:val="646464"/>
                  <w:shd w:val="clear" w:color="auto" w:fill="FFFFFF"/>
                </w:rPr>
                <w:t>members to the program</w:t>
              </w:r>
              <w:r w:rsidR="00CF1FB0" w:rsidRPr="72A92BB1">
                <w:rPr>
                  <w:rStyle w:val="normaltextrun"/>
                  <w:i/>
                  <w:iCs/>
                  <w:color w:val="646464"/>
                  <w:shd w:val="clear" w:color="auto" w:fill="FFFFFF"/>
                </w:rPr>
                <w:t>. This change allow</w:t>
              </w:r>
              <w:r w:rsidR="00310DB1" w:rsidRPr="72A92BB1">
                <w:rPr>
                  <w:rStyle w:val="normaltextrun"/>
                  <w:i/>
                  <w:iCs/>
                  <w:color w:val="646464"/>
                  <w:shd w:val="clear" w:color="auto" w:fill="FFFFFF"/>
                </w:rPr>
                <w:t>s</w:t>
              </w:r>
              <w:r w:rsidR="00505B9A" w:rsidRPr="72A92BB1">
                <w:rPr>
                  <w:rStyle w:val="normaltextrun"/>
                  <w:i/>
                  <w:iCs/>
                  <w:color w:val="646464"/>
                  <w:shd w:val="clear" w:color="auto" w:fill="FFFFFF"/>
                </w:rPr>
                <w:t xml:space="preserve"> newly eligible</w:t>
              </w:r>
              <w:r w:rsidR="00CF1FB0" w:rsidRPr="72A92BB1">
                <w:rPr>
                  <w:rStyle w:val="normaltextrun"/>
                  <w:i/>
                  <w:iCs/>
                  <w:color w:val="646464"/>
                  <w:shd w:val="clear" w:color="auto" w:fill="FFFFFF"/>
                </w:rPr>
                <w:t xml:space="preserve"> adults access to Medicaid physical and mental health services and providers previously unavailable to them.</w:t>
              </w:r>
              <w:r w:rsidR="00F136B4" w:rsidRPr="72A92BB1">
                <w:rPr>
                  <w:rStyle w:val="normaltextrun"/>
                  <w:i/>
                  <w:iCs/>
                  <w:color w:val="646464"/>
                  <w:shd w:val="clear" w:color="auto" w:fill="FFFFFF"/>
                </w:rPr>
                <w:t xml:space="preserve"> The reduction in </w:t>
              </w:r>
              <w:r w:rsidR="009E2DAB" w:rsidRPr="72A92BB1">
                <w:rPr>
                  <w:rStyle w:val="normaltextrun"/>
                  <w:i/>
                  <w:iCs/>
                  <w:color w:val="646464"/>
                  <w:shd w:val="clear" w:color="auto" w:fill="FFFFFF"/>
                </w:rPr>
                <w:t>newly eligible members from the previous reporting quarter</w:t>
              </w:r>
              <w:r w:rsidR="00C74338" w:rsidRPr="72A92BB1">
                <w:rPr>
                  <w:rStyle w:val="normaltextrun"/>
                  <w:i/>
                  <w:iCs/>
                  <w:color w:val="646464"/>
                  <w:shd w:val="clear" w:color="auto" w:fill="FFFFFF"/>
                </w:rPr>
                <w:t xml:space="preserve"> is due to </w:t>
              </w:r>
              <w:r w:rsidR="000656D4" w:rsidRPr="72A92BB1">
                <w:rPr>
                  <w:rStyle w:val="normaltextrun"/>
                  <w:i/>
                  <w:iCs/>
                  <w:color w:val="646464"/>
                  <w:shd w:val="clear" w:color="auto" w:fill="FFFFFF"/>
                </w:rPr>
                <w:t>the public health emergency unwinding.</w:t>
              </w:r>
              <w:r w:rsidR="00CF1FB0" w:rsidRPr="00DE0E4A">
                <w:rPr>
                  <w:color w:val="646464"/>
                  <w:shd w:val="clear" w:color="auto" w:fill="FFFFFF"/>
                </w:rPr>
                <w:br/>
              </w:r>
              <w:r w:rsidR="00CF1FB0" w:rsidRPr="00DE0E4A">
                <w:rPr>
                  <w:rStyle w:val="scxw266539677"/>
                  <w:color w:val="000000"/>
                  <w:shd w:val="clear" w:color="auto" w:fill="FFFFFF"/>
                </w:rPr>
                <w:t> </w:t>
              </w:r>
              <w:r w:rsidR="00CF1FB0" w:rsidRPr="00DE0E4A">
                <w:rPr>
                  <w:color w:val="000000"/>
                  <w:shd w:val="clear" w:color="auto" w:fill="FFFFFF"/>
                </w:rPr>
                <w:br/>
              </w:r>
              <w:r w:rsidR="00B94B79" w:rsidRPr="72A92BB1">
                <w:rPr>
                  <w:rStyle w:val="normaltextrun"/>
                  <w:i/>
                  <w:iCs/>
                  <w:color w:val="646464"/>
                  <w:shd w:val="clear" w:color="auto" w:fill="FFFFFF"/>
                </w:rPr>
                <w:t>SB 1337 was signed into</w:t>
              </w:r>
              <w:r w:rsidR="009C2495" w:rsidRPr="72A92BB1">
                <w:rPr>
                  <w:rStyle w:val="normaltextrun"/>
                  <w:i/>
                  <w:iCs/>
                  <w:color w:val="646464"/>
                  <w:shd w:val="clear" w:color="auto" w:fill="FFFFFF"/>
                </w:rPr>
                <w:t xml:space="preserve"> state</w:t>
              </w:r>
              <w:r w:rsidR="00B94B79" w:rsidRPr="72A92BB1">
                <w:rPr>
                  <w:rStyle w:val="normaltextrun"/>
                  <w:i/>
                  <w:iCs/>
                  <w:color w:val="646464"/>
                  <w:shd w:val="clear" w:color="auto" w:fill="FFFFFF"/>
                </w:rPr>
                <w:t xml:space="preserve"> law on May 26, 2022. This bill requires implementation of managed care</w:t>
              </w:r>
              <w:r w:rsidR="00987E08" w:rsidRPr="72A92BB1">
                <w:rPr>
                  <w:rStyle w:val="normaltextrun"/>
                  <w:i/>
                  <w:iCs/>
                  <w:color w:val="646464"/>
                  <w:shd w:val="clear" w:color="auto" w:fill="FFFFFF"/>
                </w:rPr>
                <w:t xml:space="preserve"> for most Medicaid populations</w:t>
              </w:r>
              <w:r w:rsidR="00B94B79" w:rsidRPr="72A92BB1">
                <w:rPr>
                  <w:rStyle w:val="normaltextrun"/>
                  <w:i/>
                  <w:iCs/>
                  <w:color w:val="646464"/>
                  <w:shd w:val="clear" w:color="auto" w:fill="FFFFFF"/>
                </w:rPr>
                <w:t xml:space="preserve"> by October 1, 2023 or upon CMS approval.</w:t>
              </w:r>
              <w:r w:rsidR="00987E08" w:rsidRPr="72A92BB1">
                <w:rPr>
                  <w:rStyle w:val="normaltextrun"/>
                  <w:i/>
                  <w:iCs/>
                  <w:color w:val="646464"/>
                  <w:shd w:val="clear" w:color="auto" w:fill="FFFFFF"/>
                </w:rPr>
                <w:t xml:space="preserve"> The State is working toward </w:t>
              </w:r>
              <w:r w:rsidR="002859ED" w:rsidRPr="72A92BB1">
                <w:rPr>
                  <w:rStyle w:val="normaltextrun"/>
                  <w:i/>
                  <w:iCs/>
                  <w:color w:val="646464"/>
                  <w:shd w:val="clear" w:color="auto" w:fill="FFFFFF"/>
                </w:rPr>
                <w:t xml:space="preserve">an effective date of </w:t>
              </w:r>
              <w:r w:rsidR="00F57DB3" w:rsidRPr="72A92BB1">
                <w:rPr>
                  <w:rStyle w:val="normaltextrun"/>
                  <w:i/>
                  <w:iCs/>
                  <w:color w:val="646464"/>
                  <w:shd w:val="clear" w:color="auto" w:fill="FFFFFF"/>
                </w:rPr>
                <w:t xml:space="preserve">February 1, 2024 for </w:t>
              </w:r>
              <w:r w:rsidR="00FC4444" w:rsidRPr="72A92BB1">
                <w:rPr>
                  <w:rStyle w:val="normaltextrun"/>
                  <w:i/>
                  <w:iCs/>
                  <w:color w:val="646464"/>
                  <w:shd w:val="clear" w:color="auto" w:fill="FFFFFF"/>
                </w:rPr>
                <w:t xml:space="preserve">prepaid ambulatory health plans (PAHP) </w:t>
              </w:r>
              <w:r w:rsidR="00803D36" w:rsidRPr="72A92BB1">
                <w:rPr>
                  <w:rStyle w:val="normaltextrun"/>
                  <w:i/>
                  <w:iCs/>
                  <w:color w:val="646464"/>
                  <w:shd w:val="clear" w:color="auto" w:fill="FFFFFF"/>
                </w:rPr>
                <w:t xml:space="preserve">dental program </w:t>
              </w:r>
              <w:r w:rsidR="00FC4444" w:rsidRPr="72A92BB1">
                <w:rPr>
                  <w:rStyle w:val="normaltextrun"/>
                  <w:i/>
                  <w:iCs/>
                  <w:color w:val="646464"/>
                  <w:shd w:val="clear" w:color="auto" w:fill="FFFFFF"/>
                </w:rPr>
                <w:t xml:space="preserve">and </w:t>
              </w:r>
              <w:r w:rsidR="001C0874" w:rsidRPr="72A92BB1">
                <w:rPr>
                  <w:rStyle w:val="normaltextrun"/>
                  <w:i/>
                  <w:iCs/>
                  <w:color w:val="646464"/>
                  <w:shd w:val="clear" w:color="auto" w:fill="FFFFFF"/>
                </w:rPr>
                <w:t>April 1, 2024 for managed care organization</w:t>
              </w:r>
              <w:r w:rsidR="00803D36" w:rsidRPr="72A92BB1">
                <w:rPr>
                  <w:rStyle w:val="normaltextrun"/>
                  <w:i/>
                  <w:iCs/>
                  <w:color w:val="646464"/>
                  <w:shd w:val="clear" w:color="auto" w:fill="FFFFFF"/>
                </w:rPr>
                <w:t xml:space="preserve"> (MCO)</w:t>
              </w:r>
              <w:r w:rsidR="001C0874" w:rsidRPr="72A92BB1">
                <w:rPr>
                  <w:rStyle w:val="normaltextrun"/>
                  <w:i/>
                  <w:iCs/>
                  <w:color w:val="646464"/>
                  <w:shd w:val="clear" w:color="auto" w:fill="FFFFFF"/>
                </w:rPr>
                <w:t xml:space="preserve"> </w:t>
              </w:r>
              <w:r w:rsidR="00803D36" w:rsidRPr="72A92BB1">
                <w:rPr>
                  <w:rStyle w:val="normaltextrun"/>
                  <w:i/>
                  <w:iCs/>
                  <w:color w:val="646464"/>
                  <w:shd w:val="clear" w:color="auto" w:fill="FFFFFF"/>
                </w:rPr>
                <w:t xml:space="preserve">Medical and Children’s Specialty programs </w:t>
              </w:r>
              <w:r w:rsidR="00987E08" w:rsidRPr="72A92BB1">
                <w:rPr>
                  <w:rStyle w:val="normaltextrun"/>
                  <w:i/>
                  <w:iCs/>
                  <w:color w:val="646464"/>
                  <w:shd w:val="clear" w:color="auto" w:fill="FFFFFF"/>
                </w:rPr>
                <w:t>in partnership with CMS.</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23165" w:rsidRPr="72A92BB1">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sidRPr="72A92BB1">
                <w:rPr>
                  <w:rStyle w:val="normaltextrun"/>
                  <w:i/>
                  <w:iCs/>
                  <w:color w:val="646464"/>
                  <w:shd w:val="clear" w:color="auto" w:fill="FFFFFF"/>
                </w:rPr>
                <w:t xml:space="preserve"> T</w:t>
              </w:r>
              <w:r w:rsidR="00CF1FB0" w:rsidRPr="72A92BB1">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sidRPr="72A92BB1">
                <w:rPr>
                  <w:rStyle w:val="normaltextrun"/>
                  <w:i/>
                  <w:iCs/>
                  <w:color w:val="646464"/>
                  <w:shd w:val="clear" w:color="auto" w:fill="FFFFFF"/>
                </w:rPr>
                <w:t xml:space="preserve">ional 988 </w:t>
              </w:r>
              <w:r w:rsidR="00CB16D6" w:rsidRPr="72A92BB1">
                <w:rPr>
                  <w:rStyle w:val="normaltextrun"/>
                  <w:i/>
                  <w:iCs/>
                  <w:color w:val="646464"/>
                  <w:shd w:val="clear" w:color="auto" w:fill="FFFFFF"/>
                </w:rPr>
                <w:t xml:space="preserve">crisis </w:t>
              </w:r>
              <w:r w:rsidR="008006F1" w:rsidRPr="72A92BB1">
                <w:rPr>
                  <w:rStyle w:val="normaltextrun"/>
                  <w:i/>
                  <w:iCs/>
                  <w:color w:val="646464"/>
                  <w:shd w:val="clear" w:color="auto" w:fill="FFFFFF"/>
                </w:rPr>
                <w:t xml:space="preserve">number </w:t>
              </w:r>
              <w:r w:rsidR="006477B6" w:rsidRPr="72A92BB1">
                <w:rPr>
                  <w:rStyle w:val="normaltextrun"/>
                  <w:i/>
                  <w:iCs/>
                  <w:color w:val="646464"/>
                  <w:shd w:val="clear" w:color="auto" w:fill="FFFFFF"/>
                </w:rPr>
                <w:t>that was launched in July</w:t>
              </w:r>
              <w:r w:rsidR="008006F1" w:rsidRPr="72A92BB1">
                <w:rPr>
                  <w:rStyle w:val="normaltextrun"/>
                  <w:i/>
                  <w:iCs/>
                  <w:color w:val="646464"/>
                  <w:shd w:val="clear" w:color="auto" w:fill="FFFFFF"/>
                </w:rPr>
                <w:t xml:space="preserve"> 2022</w:t>
              </w:r>
              <w:r w:rsidR="006477B6" w:rsidRPr="72A92BB1">
                <w:rPr>
                  <w:rStyle w:val="normaltextrun"/>
                  <w:i/>
                  <w:iCs/>
                  <w:color w:val="646464"/>
                  <w:shd w:val="clear" w:color="auto" w:fill="FFFFFF"/>
                </w:rPr>
                <w:t xml:space="preserve">. During this reporting period, the </w:t>
              </w:r>
              <w:r w:rsidR="00BC56C7" w:rsidRPr="72A92BB1">
                <w:rPr>
                  <w:rStyle w:val="normaltextrun"/>
                  <w:i/>
                  <w:iCs/>
                  <w:color w:val="646464"/>
                  <w:shd w:val="clear" w:color="auto" w:fill="FFFFFF"/>
                </w:rPr>
                <w:t>S</w:t>
              </w:r>
              <w:r w:rsidR="006477B6" w:rsidRPr="72A92BB1">
                <w:rPr>
                  <w:rStyle w:val="normaltextrun"/>
                  <w:i/>
                  <w:iCs/>
                  <w:color w:val="646464"/>
                  <w:shd w:val="clear" w:color="auto" w:fill="FFFFFF"/>
                </w:rPr>
                <w:t xml:space="preserve">tate experience a 30-day </w:t>
              </w:r>
              <w:r w:rsidR="00BC56C7" w:rsidRPr="72A92BB1">
                <w:rPr>
                  <w:rStyle w:val="normaltextrun"/>
                  <w:i/>
                  <w:iCs/>
                  <w:color w:val="646464"/>
                  <w:shd w:val="clear" w:color="auto" w:fill="FFFFFF"/>
                </w:rPr>
                <w:t xml:space="preserve">average </w:t>
              </w:r>
              <w:r w:rsidR="006477B6" w:rsidRPr="72A92BB1">
                <w:rPr>
                  <w:rStyle w:val="normaltextrun"/>
                  <w:i/>
                  <w:iCs/>
                  <w:color w:val="646464"/>
                  <w:shd w:val="clear" w:color="auto" w:fill="FFFFFF"/>
                </w:rPr>
                <w:t xml:space="preserve">call volume of </w:t>
              </w:r>
              <w:r w:rsidR="003E3FCF" w:rsidRPr="72A92BB1">
                <w:rPr>
                  <w:rStyle w:val="normaltextrun"/>
                  <w:i/>
                  <w:iCs/>
                  <w:color w:val="646464"/>
                  <w:shd w:val="clear" w:color="auto" w:fill="FFFFFF"/>
                </w:rPr>
                <w:t xml:space="preserve">approximately </w:t>
              </w:r>
              <w:r w:rsidR="00397BE9" w:rsidRPr="72A92BB1">
                <w:rPr>
                  <w:rStyle w:val="normaltextrun"/>
                  <w:i/>
                  <w:iCs/>
                  <w:color w:val="646464"/>
                  <w:shd w:val="clear" w:color="auto" w:fill="FFFFFF"/>
                </w:rPr>
                <w:t>5,092</w:t>
              </w:r>
              <w:r w:rsidR="00BC56C7" w:rsidRPr="72A92BB1">
                <w:rPr>
                  <w:rStyle w:val="normaltextrun"/>
                  <w:i/>
                  <w:iCs/>
                  <w:color w:val="646464"/>
                  <w:shd w:val="clear" w:color="auto" w:fill="FFFFFF"/>
                </w:rPr>
                <w:t xml:space="preserve"> calls</w:t>
              </w:r>
              <w:r w:rsidR="008006F1" w:rsidRPr="72A92BB1">
                <w:rPr>
                  <w:rStyle w:val="normaltextrun"/>
                  <w:i/>
                  <w:iCs/>
                  <w:color w:val="646464"/>
                  <w:shd w:val="clear" w:color="auto" w:fill="FFFFFF"/>
                </w:rPr>
                <w:t>. Part of this effort</w:t>
              </w:r>
              <w:r w:rsidR="006477B6" w:rsidRPr="72A92BB1">
                <w:rPr>
                  <w:rStyle w:val="normaltextrun"/>
                  <w:i/>
                  <w:iCs/>
                  <w:color w:val="646464"/>
                  <w:shd w:val="clear" w:color="auto" w:fill="FFFFFF"/>
                </w:rPr>
                <w:t xml:space="preserve"> also</w:t>
              </w:r>
              <w:r w:rsidR="008006F1" w:rsidRPr="72A92BB1">
                <w:rPr>
                  <w:rStyle w:val="normaltextrun"/>
                  <w:i/>
                  <w:iCs/>
                  <w:color w:val="646464"/>
                  <w:shd w:val="clear" w:color="auto" w:fill="FFFFFF"/>
                </w:rPr>
                <w:t xml:space="preserve"> includes expansion</w:t>
              </w:r>
              <w:r w:rsidR="00BA77EF" w:rsidRPr="72A92BB1">
                <w:rPr>
                  <w:rStyle w:val="normaltextrun"/>
                  <w:i/>
                  <w:iCs/>
                  <w:color w:val="646464"/>
                  <w:shd w:val="clear" w:color="auto" w:fill="FFFFFF"/>
                </w:rPr>
                <w:t xml:space="preserve"> of</w:t>
              </w:r>
              <w:r w:rsidR="00423165" w:rsidRPr="72A92BB1">
                <w:rPr>
                  <w:rStyle w:val="normaltextrun"/>
                  <w:i/>
                  <w:iCs/>
                  <w:color w:val="646464"/>
                  <w:shd w:val="clear" w:color="auto" w:fill="FFFFFF"/>
                </w:rPr>
                <w:t xml:space="preserve"> crisis services</w:t>
              </w:r>
              <w:r w:rsidR="00EC4BCB" w:rsidRPr="72A92BB1">
                <w:rPr>
                  <w:rStyle w:val="normaltextrun"/>
                  <w:i/>
                  <w:iCs/>
                  <w:color w:val="646464"/>
                  <w:shd w:val="clear" w:color="auto" w:fill="FFFFFF"/>
                </w:rPr>
                <w:t xml:space="preserve"> within</w:t>
              </w:r>
              <w:r w:rsidR="008006F1" w:rsidRPr="72A92BB1">
                <w:rPr>
                  <w:rStyle w:val="normaltextrun"/>
                  <w:i/>
                  <w:iCs/>
                  <w:color w:val="646464"/>
                  <w:shd w:val="clear" w:color="auto" w:fill="FFFFFF"/>
                </w:rPr>
                <w:t xml:space="preserve"> Urgent Recovery C</w:t>
              </w:r>
              <w:r w:rsidR="00423165" w:rsidRPr="72A92BB1">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38546C88">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38546C88">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38546C88">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38546C88">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25DDF723"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56AADD40" w:rsidR="003C1208" w:rsidRPr="00F636F6" w:rsidRDefault="3B7BEB92" w:rsidP="38546C88">
            <w:pPr>
              <w:ind w:right="-18"/>
              <w:rPr>
                <w:i/>
                <w:iCs/>
                <w:color w:val="646464"/>
                <w:sz w:val="20"/>
                <w:szCs w:val="20"/>
              </w:rPr>
            </w:pPr>
            <w:r w:rsidRPr="00F636F6">
              <w:rPr>
                <w:i/>
                <w:iCs/>
                <w:color w:val="646464"/>
                <w:sz w:val="20"/>
                <w:szCs w:val="20"/>
              </w:rPr>
              <w:t>Ongoing outreach/education is completed by the Specialized Placements and Partnerships Unit (SPPU) for potential providers. Technical assistance is provided, as needed, by the Specialized Placements and Partnerships Unit (SPPU) assigned program liaisons.</w:t>
            </w:r>
          </w:p>
        </w:tc>
      </w:tr>
      <w:tr w:rsidR="005B3A66" w:rsidRPr="005A63A3" w14:paraId="28062E6D"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41B2992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3559B342" w:rsidR="005B3A66" w:rsidRPr="00F636F6"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Topic areas within the tool include quality treatment, incident reporting and grievances, and engagement and discharge planning. The outcomes of the review tool are used to monitor performance and outcomes in real time and provide support and resources where needed. This process is in addition to the required annual contract review process and supports making corrections and providing supports to the QRTPs in real time. This effort is ongoing.</w:t>
            </w:r>
          </w:p>
        </w:tc>
      </w:tr>
      <w:tr w:rsidR="005B3A66" w:rsidRPr="005A63A3" w14:paraId="7F13ADD8"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0F5712A" w:rsidR="005B3A66" w:rsidRPr="005A63A3" w:rsidRDefault="00F636F6"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0D809EA0" w:rsidR="005B3A66" w:rsidRPr="00F636F6" w:rsidRDefault="005B3A66" w:rsidP="38546C88">
            <w:pPr>
              <w:ind w:right="-18"/>
              <w:rPr>
                <w:i/>
                <w:iCs/>
                <w:color w:val="646464"/>
                <w:sz w:val="20"/>
                <w:szCs w:val="20"/>
              </w:rPr>
            </w:pPr>
          </w:p>
        </w:tc>
      </w:tr>
      <w:tr w:rsidR="005B3A66" w:rsidRPr="005A63A3" w14:paraId="50C5B64A"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72D5836F" w:rsidR="005B3A66" w:rsidRPr="005A63A3" w:rsidRDefault="3B7BEB92" w:rsidP="38546C88">
            <w:pPr>
              <w:ind w:right="-18"/>
              <w:rPr>
                <w:i/>
                <w:iCs/>
                <w:color w:val="646464"/>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4E6A5D" w:rsidRPr="005A63A3" w14:paraId="38133AD0" w14:textId="77777777" w:rsidTr="38546C88">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38546C88">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58E9E97C" w:rsidR="00567FC8" w:rsidRPr="00F636F6" w:rsidRDefault="6872739F" w:rsidP="38546C88">
            <w:pPr>
              <w:rPr>
                <w:i/>
                <w:iCs/>
                <w:color w:val="767171" w:themeColor="background2" w:themeShade="80"/>
                <w:sz w:val="20"/>
                <w:szCs w:val="20"/>
              </w:rPr>
            </w:pPr>
            <w:r w:rsidRPr="00F636F6">
              <w:rPr>
                <w:i/>
                <w:iCs/>
                <w:color w:val="646464"/>
                <w:sz w:val="20"/>
                <w:szCs w:val="20"/>
              </w:rPr>
              <w:t>SPPU programs team have been working with Innovation Services to develop a quality review tool that is completed with QRTP providers monthly (see 1.2.1b above).</w:t>
            </w:r>
          </w:p>
        </w:tc>
      </w:tr>
      <w:tr w:rsidR="00AE7AD5" w:rsidRPr="005A63A3" w14:paraId="3212DB96"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Strategies to prevent or decrease the lengths of stay in EDs among beneficiaries with SMI or SED (e.g., through the use of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38546C88">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4277DB7" w14:textId="24068B68" w:rsidR="00970C62" w:rsidRPr="00DC7805" w:rsidRDefault="00567FC8" w:rsidP="6E09A382">
            <w:pPr>
              <w:rPr>
                <w:i/>
                <w:iCs/>
                <w:color w:val="646464"/>
                <w:sz w:val="20"/>
                <w:szCs w:val="20"/>
              </w:rPr>
            </w:pPr>
            <w:r w:rsidRPr="00DC7805">
              <w:rPr>
                <w:i/>
                <w:iCs/>
                <w:color w:val="646464"/>
                <w:sz w:val="20"/>
                <w:szCs w:val="20"/>
              </w:rPr>
              <w:t xml:space="preserve"> </w:t>
            </w:r>
            <w:r w:rsidR="00ED0682" w:rsidRPr="00DC7805">
              <w:rPr>
                <w:i/>
                <w:iCs/>
                <w:color w:val="646464"/>
                <w:sz w:val="20"/>
                <w:szCs w:val="20"/>
              </w:rPr>
              <w:t>Metric</w:t>
            </w:r>
            <w:r w:rsidR="00280A0E" w:rsidRPr="00DC7805">
              <w:rPr>
                <w:i/>
                <w:iCs/>
                <w:color w:val="646464"/>
                <w:sz w:val="20"/>
                <w:szCs w:val="20"/>
              </w:rPr>
              <w:t xml:space="preserve"> 13 </w:t>
            </w:r>
            <w:r w:rsidR="00ED0682" w:rsidRPr="00DC7805">
              <w:rPr>
                <w:i/>
                <w:iCs/>
                <w:color w:val="646464"/>
                <w:sz w:val="20"/>
                <w:szCs w:val="20"/>
              </w:rPr>
              <w:t>-18</w:t>
            </w:r>
          </w:p>
          <w:p w14:paraId="167DF014" w14:textId="77777777" w:rsidR="00970C62" w:rsidRPr="00DC7805" w:rsidRDefault="00970C62" w:rsidP="6E09A382">
            <w:pPr>
              <w:rPr>
                <w:i/>
                <w:iCs/>
                <w:color w:val="646464"/>
                <w:sz w:val="20"/>
                <w:szCs w:val="20"/>
              </w:rPr>
            </w:pPr>
          </w:p>
          <w:p w14:paraId="21C0E62E" w14:textId="77777777" w:rsidR="00970C62" w:rsidRPr="00DC7805" w:rsidRDefault="00970C62" w:rsidP="6E09A382">
            <w:pPr>
              <w:rPr>
                <w:i/>
                <w:iCs/>
                <w:color w:val="646464"/>
                <w:sz w:val="20"/>
                <w:szCs w:val="20"/>
              </w:rPr>
            </w:pPr>
          </w:p>
          <w:p w14:paraId="75EF284E" w14:textId="77777777" w:rsidR="00E85E2A" w:rsidRPr="00DC7805" w:rsidRDefault="00E85E2A" w:rsidP="6E09A382">
            <w:pPr>
              <w:rPr>
                <w:i/>
                <w:iCs/>
                <w:color w:val="646464"/>
                <w:sz w:val="20"/>
                <w:szCs w:val="20"/>
              </w:rPr>
            </w:pPr>
          </w:p>
          <w:p w14:paraId="01EF1266" w14:textId="57916440" w:rsidR="00567FC8" w:rsidRPr="00DC7805" w:rsidRDefault="00567FC8" w:rsidP="6E09A382">
            <w:pPr>
              <w:rPr>
                <w:i/>
                <w:iCs/>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C14C58E" w14:textId="20D1A165" w:rsidR="00B500B2" w:rsidRPr="00DC7805" w:rsidRDefault="00917C7B" w:rsidP="6E09A382">
            <w:pPr>
              <w:rPr>
                <w:i/>
                <w:iCs/>
                <w:color w:val="767171" w:themeColor="background2" w:themeShade="80"/>
                <w:sz w:val="20"/>
                <w:szCs w:val="20"/>
              </w:rPr>
            </w:pPr>
            <w:r>
              <w:rPr>
                <w:i/>
                <w:iCs/>
                <w:color w:val="767171" w:themeColor="background2" w:themeShade="80"/>
                <w:sz w:val="20"/>
                <w:szCs w:val="20"/>
              </w:rPr>
              <w:t>Decrease</w:t>
            </w:r>
            <w:r w:rsidR="00B500B2" w:rsidRPr="00DC7805">
              <w:rPr>
                <w:i/>
                <w:iCs/>
                <w:color w:val="767171" w:themeColor="background2" w:themeShade="80"/>
                <w:sz w:val="20"/>
                <w:szCs w:val="20"/>
              </w:rPr>
              <w:t xml:space="preserve">s greater than 2 percent: </w:t>
            </w:r>
            <w:r w:rsidR="00280A0E" w:rsidRPr="00DC7805">
              <w:rPr>
                <w:i/>
                <w:iCs/>
                <w:color w:val="646464"/>
                <w:sz w:val="20"/>
                <w:szCs w:val="20"/>
              </w:rPr>
              <w:t>MH Service Utilization – Inpatient</w:t>
            </w:r>
            <w:r w:rsidR="00B500B2" w:rsidRPr="00DC7805">
              <w:rPr>
                <w:i/>
                <w:iCs/>
                <w:color w:val="767171" w:themeColor="background2" w:themeShade="80"/>
                <w:sz w:val="20"/>
                <w:szCs w:val="20"/>
              </w:rPr>
              <w:t xml:space="preserve">; </w:t>
            </w:r>
            <w:r w:rsidR="00957451" w:rsidRPr="00DC7805">
              <w:rPr>
                <w:i/>
                <w:iCs/>
                <w:color w:val="767171" w:themeColor="background2" w:themeShade="80"/>
                <w:sz w:val="20"/>
                <w:szCs w:val="20"/>
              </w:rPr>
              <w:t xml:space="preserve">Intensive OP and PHP; </w:t>
            </w:r>
            <w:r w:rsidR="00B500B2" w:rsidRPr="00DC7805">
              <w:rPr>
                <w:i/>
                <w:iCs/>
                <w:color w:val="767171" w:themeColor="background2" w:themeShade="80"/>
                <w:sz w:val="20"/>
                <w:szCs w:val="20"/>
              </w:rPr>
              <w:t>Outpa</w:t>
            </w:r>
            <w:r w:rsidR="00801380" w:rsidRPr="00DC7805">
              <w:rPr>
                <w:i/>
                <w:iCs/>
                <w:color w:val="767171" w:themeColor="background2" w:themeShade="80"/>
                <w:sz w:val="20"/>
                <w:szCs w:val="20"/>
              </w:rPr>
              <w:t>tient</w:t>
            </w:r>
            <w:r w:rsidR="00B500B2" w:rsidRPr="00DC7805">
              <w:rPr>
                <w:i/>
                <w:iCs/>
                <w:color w:val="767171" w:themeColor="background2" w:themeShade="80"/>
                <w:sz w:val="20"/>
                <w:szCs w:val="20"/>
              </w:rPr>
              <w:t xml:space="preserve">; ED; </w:t>
            </w:r>
            <w:r w:rsidR="00801380" w:rsidRPr="00DC7805">
              <w:rPr>
                <w:i/>
                <w:iCs/>
                <w:color w:val="767171" w:themeColor="background2" w:themeShade="80"/>
                <w:sz w:val="20"/>
                <w:szCs w:val="20"/>
              </w:rPr>
              <w:t xml:space="preserve">Telehealth; Any Services </w:t>
            </w:r>
          </w:p>
          <w:p w14:paraId="4328D935" w14:textId="5A8EC147" w:rsidR="00970C62" w:rsidRPr="00DC7805" w:rsidRDefault="00970C62" w:rsidP="6E09A382">
            <w:pPr>
              <w:rPr>
                <w:i/>
                <w:iCs/>
                <w:color w:val="646464"/>
                <w:sz w:val="20"/>
                <w:szCs w:val="20"/>
              </w:rPr>
            </w:pPr>
          </w:p>
          <w:p w14:paraId="4BA19777" w14:textId="66F944F8" w:rsidR="00970C62" w:rsidRPr="00DC7805" w:rsidRDefault="00E85E2A" w:rsidP="00957451">
            <w:pPr>
              <w:rPr>
                <w:i/>
                <w:iCs/>
                <w:color w:val="646464"/>
                <w:sz w:val="20"/>
                <w:szCs w:val="20"/>
              </w:rPr>
            </w:pPr>
            <w:r w:rsidRPr="00DC7805">
              <w:rPr>
                <w:i/>
                <w:iCs/>
                <w:color w:val="646464"/>
                <w:sz w:val="20"/>
                <w:szCs w:val="20"/>
              </w:rPr>
              <w:t>The State speculates that most of these variation</w:t>
            </w:r>
            <w:r w:rsidR="00D85C0B" w:rsidRPr="00DC7805">
              <w:rPr>
                <w:i/>
                <w:iCs/>
                <w:color w:val="646464"/>
                <w:sz w:val="20"/>
                <w:szCs w:val="20"/>
              </w:rPr>
              <w:t>s</w:t>
            </w:r>
            <w:r w:rsidRPr="00DC7805">
              <w:rPr>
                <w:i/>
                <w:iCs/>
                <w:color w:val="646464"/>
                <w:sz w:val="20"/>
                <w:szCs w:val="20"/>
              </w:rPr>
              <w:t xml:space="preserve"> are due to flux experienced within the Medicaid system</w:t>
            </w:r>
            <w:r w:rsidR="005149A3">
              <w:rPr>
                <w:i/>
                <w:iCs/>
                <w:color w:val="646464"/>
                <w:sz w:val="20"/>
                <w:szCs w:val="20"/>
              </w:rPr>
              <w:t xml:space="preserve"> during PHE unwinding</w:t>
            </w:r>
            <w:r w:rsidRPr="00DC7805">
              <w:rPr>
                <w:i/>
                <w:iCs/>
                <w:color w:val="646464"/>
                <w:sz w:val="20"/>
                <w:szCs w:val="20"/>
              </w:rPr>
              <w:t>.</w:t>
            </w:r>
            <w:r w:rsidR="0062763E">
              <w:rPr>
                <w:i/>
                <w:iCs/>
                <w:color w:val="646464"/>
                <w:sz w:val="20"/>
                <w:szCs w:val="20"/>
              </w:rPr>
              <w:t xml:space="preserve"> A significant decrease in telehealth services is noted this reporting period.</w:t>
            </w:r>
            <w:r w:rsidRPr="00DC7805">
              <w:rPr>
                <w:i/>
                <w:iCs/>
                <w:color w:val="646464"/>
                <w:sz w:val="20"/>
                <w:szCs w:val="20"/>
              </w:rPr>
              <w:t xml:space="preserve"> </w:t>
            </w:r>
          </w:p>
        </w:tc>
      </w:tr>
      <w:tr w:rsidR="00FF1502" w:rsidRPr="005A63A3" w14:paraId="57ECA004"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38546C88">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DC7805" w:rsidRDefault="00567FC8" w:rsidP="6E09A382">
            <w:pPr>
              <w:rPr>
                <w:i/>
                <w:iCs/>
                <w:color w:val="646464"/>
                <w:sz w:val="20"/>
                <w:szCs w:val="20"/>
              </w:rPr>
            </w:pPr>
            <w:r w:rsidRPr="00DC7805">
              <w:rPr>
                <w:i/>
                <w:iCs/>
                <w:color w:val="646464"/>
                <w:sz w:val="20"/>
                <w:szCs w:val="20"/>
              </w:rPr>
              <w:t xml:space="preserve"> </w:t>
            </w:r>
            <w:r w:rsidR="00970C62" w:rsidRPr="00DC7805">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0D406E16" w:rsidR="00970C62" w:rsidRPr="00DC7805" w:rsidRDefault="0062763E" w:rsidP="6E09A382">
            <w:pPr>
              <w:rPr>
                <w:i/>
                <w:iCs/>
                <w:color w:val="646464"/>
                <w:sz w:val="20"/>
                <w:szCs w:val="20"/>
              </w:rPr>
            </w:pPr>
            <w:r>
              <w:rPr>
                <w:i/>
                <w:iCs/>
                <w:color w:val="646464"/>
                <w:sz w:val="20"/>
                <w:szCs w:val="20"/>
              </w:rPr>
              <w:t>Decreases</w:t>
            </w:r>
            <w:r w:rsidR="00C22871" w:rsidRPr="00DC7805">
              <w:rPr>
                <w:i/>
                <w:iCs/>
                <w:color w:val="646464"/>
                <w:sz w:val="20"/>
                <w:szCs w:val="20"/>
              </w:rPr>
              <w:t xml:space="preserve"> greater than 2 percent: Count of Beneficiaries with SMI/SED (mon</w:t>
            </w:r>
            <w:r w:rsidR="00957451" w:rsidRPr="00DC7805">
              <w:rPr>
                <w:i/>
                <w:iCs/>
                <w:color w:val="646464"/>
                <w:sz w:val="20"/>
                <w:szCs w:val="20"/>
              </w:rPr>
              <w:t>thly)</w:t>
            </w:r>
          </w:p>
          <w:p w14:paraId="7895A35A" w14:textId="6C477F40" w:rsidR="00801380" w:rsidRPr="00DC7805" w:rsidRDefault="00801380" w:rsidP="6E09A382">
            <w:pPr>
              <w:rPr>
                <w:i/>
                <w:iCs/>
                <w:color w:val="646464"/>
                <w:sz w:val="20"/>
                <w:szCs w:val="20"/>
              </w:rPr>
            </w:pPr>
          </w:p>
          <w:p w14:paraId="1B29B805" w14:textId="000DACC8" w:rsidR="00970C62" w:rsidRPr="00DC7805" w:rsidRDefault="00970C62" w:rsidP="6E09A382">
            <w:pPr>
              <w:rPr>
                <w:i/>
                <w:iCs/>
                <w:color w:val="646464"/>
                <w:sz w:val="20"/>
                <w:szCs w:val="20"/>
              </w:rPr>
            </w:pPr>
            <w:r w:rsidRPr="00DC7805">
              <w:rPr>
                <w:i/>
                <w:iCs/>
                <w:color w:val="646464"/>
                <w:sz w:val="20"/>
                <w:szCs w:val="20"/>
              </w:rPr>
              <w:t xml:space="preserve">We speculate that this </w:t>
            </w:r>
            <w:r w:rsidR="008354B4">
              <w:rPr>
                <w:i/>
                <w:iCs/>
                <w:color w:val="646464"/>
                <w:sz w:val="20"/>
                <w:szCs w:val="20"/>
              </w:rPr>
              <w:t xml:space="preserve">change is due primarily to flux </w:t>
            </w:r>
            <w:r w:rsidR="008354B4" w:rsidRPr="00DC7805">
              <w:rPr>
                <w:i/>
                <w:iCs/>
                <w:color w:val="646464"/>
                <w:sz w:val="20"/>
                <w:szCs w:val="20"/>
              </w:rPr>
              <w:t>experienced within the Medicaid system</w:t>
            </w:r>
            <w:r w:rsidR="008354B4">
              <w:rPr>
                <w:i/>
                <w:iCs/>
                <w:color w:val="646464"/>
                <w:sz w:val="20"/>
                <w:szCs w:val="20"/>
              </w:rPr>
              <w:t xml:space="preserve"> during PHE unwinding.</w:t>
            </w:r>
          </w:p>
        </w:tc>
      </w:tr>
      <w:tr w:rsidR="00FF1502" w:rsidRPr="005A63A3" w14:paraId="352AF12C"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6EAF4D15" w:rsidR="00B8564C" w:rsidRPr="005A63A3" w:rsidRDefault="002A7353"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EB327D8" w14:textId="36B3ACBE" w:rsidR="00B8564C" w:rsidRPr="00AD52FE" w:rsidRDefault="00A913CF" w:rsidP="00A913CF">
            <w:pPr>
              <w:tabs>
                <w:tab w:val="left" w:pos="1880"/>
              </w:tabs>
              <w:rPr>
                <w:sz w:val="20"/>
                <w:szCs w:val="20"/>
              </w:rPr>
            </w:pPr>
            <w:r w:rsidRPr="00AD52FE">
              <w:rPr>
                <w:sz w:val="20"/>
                <w:szCs w:val="20"/>
              </w:rPr>
              <w:tab/>
            </w:r>
          </w:p>
        </w:tc>
      </w:tr>
      <w:tr w:rsidR="00B8564C" w:rsidRPr="005A63A3" w14:paraId="08CB92D9"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38546C88">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Intake, assessment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41AF327D" w:rsidR="00567FC8" w:rsidRPr="001738C3" w:rsidRDefault="17C7BA4B" w:rsidP="38546C88">
            <w:pPr>
              <w:rPr>
                <w:i/>
                <w:iCs/>
                <w:sz w:val="20"/>
                <w:szCs w:val="20"/>
              </w:rPr>
            </w:pPr>
            <w:r w:rsidRPr="38546C88">
              <w:rPr>
                <w:i/>
                <w:iCs/>
                <w:sz w:val="20"/>
                <w:szCs w:val="20"/>
              </w:rPr>
              <w:t xml:space="preserve">The State </w:t>
            </w:r>
            <w:r w:rsidR="498C9588" w:rsidRPr="38546C88">
              <w:rPr>
                <w:i/>
                <w:iCs/>
                <w:sz w:val="20"/>
                <w:szCs w:val="20"/>
              </w:rPr>
              <w:t>HIE will</w:t>
            </w:r>
            <w:r w:rsidRPr="38546C88">
              <w:rPr>
                <w:i/>
                <w:iCs/>
                <w:sz w:val="20"/>
                <w:szCs w:val="20"/>
              </w:rPr>
              <w:t xml:space="preserve"> implement an eCQM tool module and dashboard. The implementation will include training documents and a companion guide. This module is projected to be operational in </w:t>
            </w:r>
            <w:r w:rsidR="4E580ABD" w:rsidRPr="38546C88">
              <w:rPr>
                <w:i/>
                <w:iCs/>
                <w:sz w:val="20"/>
                <w:szCs w:val="20"/>
              </w:rPr>
              <w:t xml:space="preserve">Q3 </w:t>
            </w:r>
            <w:r w:rsidR="5762D923" w:rsidRPr="38546C88">
              <w:rPr>
                <w:i/>
                <w:iCs/>
                <w:sz w:val="20"/>
                <w:szCs w:val="20"/>
              </w:rPr>
              <w:t>of 2024</w:t>
            </w:r>
            <w:r w:rsidRPr="38546C88">
              <w:rPr>
                <w:i/>
                <w:iCs/>
                <w:sz w:val="20"/>
                <w:szCs w:val="20"/>
              </w:rPr>
              <w:t>. Operations include continual parsing and analysis of CCD data, performance reporting</w:t>
            </w:r>
            <w:r w:rsidR="5B322417" w:rsidRPr="38546C88">
              <w:rPr>
                <w:i/>
                <w:iCs/>
                <w:sz w:val="20"/>
                <w:szCs w:val="20"/>
              </w:rPr>
              <w:t>,</w:t>
            </w:r>
            <w:r w:rsidRPr="38546C88">
              <w:rPr>
                <w:i/>
                <w:iCs/>
                <w:sz w:val="20"/>
                <w:szCs w:val="20"/>
              </w:rPr>
              <w:t xml:space="preserve"> and eCQM support.  </w:t>
            </w:r>
          </w:p>
        </w:tc>
      </w:tr>
      <w:tr w:rsidR="00EA3590" w:rsidRPr="005A63A3" w14:paraId="237B271C" w14:textId="77777777" w:rsidTr="38546C88">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38546C88">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38546C88">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38546C88">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5B0AD3E7">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5B0AD3E7">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492D14F4"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104AB43E" w:rsidR="003D7857" w:rsidRPr="005A63A3" w:rsidRDefault="7701E304" w:rsidP="6DC4EC41">
            <w:pPr>
              <w:rPr>
                <w:i/>
                <w:iCs/>
                <w:color w:val="646464"/>
                <w:sz w:val="20"/>
                <w:szCs w:val="20"/>
              </w:rPr>
            </w:pPr>
            <w:r w:rsidRPr="6DC4EC41">
              <w:rPr>
                <w:i/>
                <w:iCs/>
                <w:color w:val="646464"/>
                <w:sz w:val="20"/>
                <w:szCs w:val="20"/>
              </w:rPr>
              <w:t>The State continues to engage private hospital providers on integration with the ODMHSAS bed trac</w:t>
            </w:r>
            <w:r w:rsidR="60E4CDCC" w:rsidRPr="6DC4EC41">
              <w:rPr>
                <w:i/>
                <w:iCs/>
                <w:color w:val="646464"/>
                <w:sz w:val="20"/>
                <w:szCs w:val="20"/>
              </w:rPr>
              <w:t xml:space="preserve">king system. </w:t>
            </w:r>
            <w:r w:rsidR="0037418E">
              <w:rPr>
                <w:i/>
                <w:iCs/>
                <w:color w:val="646464"/>
                <w:sz w:val="20"/>
                <w:szCs w:val="20"/>
              </w:rPr>
              <w:t xml:space="preserve">As of July 2023, no consensus on </w:t>
            </w:r>
            <w:r w:rsidR="00312B70">
              <w:rPr>
                <w:i/>
                <w:iCs/>
                <w:color w:val="646464"/>
                <w:sz w:val="20"/>
                <w:szCs w:val="20"/>
              </w:rPr>
              <w:t>participation has been reached and alternatives are being explored.</w:t>
            </w:r>
            <w:r w:rsidRPr="6DC4EC41">
              <w:rPr>
                <w:i/>
                <w:iCs/>
                <w:color w:val="646464"/>
                <w:sz w:val="20"/>
                <w:szCs w:val="20"/>
              </w:rPr>
              <w:t xml:space="preserve"> Additional feedback and discussion on participation in the bed availability system is planned for subsequent meetings with these providers.</w:t>
            </w:r>
          </w:p>
        </w:tc>
      </w:tr>
      <w:tr w:rsidR="00DC6439" w:rsidRPr="005A63A3" w14:paraId="7CEFD391" w14:textId="77777777" w:rsidTr="5B0AD3E7">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465892A6" w:rsidR="00982F33" w:rsidRPr="00293199" w:rsidRDefault="00B53A9C" w:rsidP="00E332DA">
            <w:pPr>
              <w:rPr>
                <w:i/>
                <w:color w:val="646464"/>
                <w:sz w:val="20"/>
                <w:szCs w:val="20"/>
              </w:rPr>
            </w:pPr>
            <w:r>
              <w:rPr>
                <w:i/>
                <w:color w:val="646464"/>
                <w:sz w:val="20"/>
                <w:szCs w:val="20"/>
              </w:rPr>
              <w:t>SFY 23</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State Dollars</w:t>
                  </w:r>
                </w:p>
              </w:tc>
            </w:tr>
            <w:tr w:rsidR="00B53A9C"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064A6619"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48,105,475</w:t>
                  </w:r>
                </w:p>
              </w:tc>
            </w:tr>
            <w:tr w:rsidR="00B53A9C"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5B8B7F6B"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6,129,667 </w:t>
                  </w:r>
                </w:p>
              </w:tc>
            </w:tr>
            <w:tr w:rsidR="00B53A9C"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DE058C0"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55,400,740 </w:t>
                  </w:r>
                </w:p>
              </w:tc>
            </w:tr>
            <w:tr w:rsidR="00B53A9C"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B53A9C" w:rsidRPr="00B53A9C" w:rsidRDefault="00B53A9C" w:rsidP="00B53A9C">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8D0614D" w:rsidR="00B53A9C" w:rsidRPr="00B53A9C" w:rsidRDefault="00B53A9C" w:rsidP="00B53A9C">
                  <w:pPr>
                    <w:jc w:val="right"/>
                    <w:rPr>
                      <w:rFonts w:asciiTheme="minorHAnsi" w:hAnsiTheme="minorHAnsi" w:cstheme="minorHAnsi"/>
                      <w:b/>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19,635,883 </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5B0AD3E7">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6FB678CB" w:rsidR="003112C8" w:rsidRPr="00497436" w:rsidRDefault="002F3CC0" w:rsidP="00B53A9C">
            <w:pPr>
              <w:rPr>
                <w:i/>
                <w:iCs/>
                <w:color w:val="767171" w:themeColor="background2" w:themeShade="80"/>
                <w:sz w:val="20"/>
                <w:szCs w:val="20"/>
              </w:rPr>
            </w:pPr>
            <w:r w:rsidRPr="00C85056">
              <w:rPr>
                <w:i/>
                <w:iCs/>
                <w:color w:val="767171" w:themeColor="background2" w:themeShade="80"/>
                <w:sz w:val="20"/>
                <w:szCs w:val="20"/>
              </w:rPr>
              <w:t>The total amount for SFY 2</w:t>
            </w:r>
            <w:r w:rsidR="00B53A9C">
              <w:rPr>
                <w:i/>
                <w:iCs/>
                <w:color w:val="767171" w:themeColor="background2" w:themeShade="80"/>
                <w:sz w:val="20"/>
                <w:szCs w:val="20"/>
              </w:rPr>
              <w:t>3 represents an increase to SFY 22. This is due primarily to CCBHC expansion.</w:t>
            </w:r>
          </w:p>
        </w:tc>
      </w:tr>
      <w:tr w:rsidR="003112C8" w:rsidRPr="005A63A3" w14:paraId="0BC00ED3" w14:textId="77777777" w:rsidTr="5B0AD3E7">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59CA12C8" w:rsidR="00220FCE" w:rsidRPr="00A913CF" w:rsidRDefault="00220FCE" w:rsidP="00220FCE">
            <w:pPr>
              <w:rPr>
                <w:i/>
                <w:iCs/>
                <w:color w:val="767171" w:themeColor="background2" w:themeShade="80"/>
                <w:sz w:val="20"/>
                <w:szCs w:val="20"/>
              </w:rPr>
            </w:pPr>
            <w:r w:rsidRPr="00A913CF">
              <w:rPr>
                <w:i/>
                <w:iCs/>
                <w:color w:val="767171" w:themeColor="background2" w:themeShade="80"/>
                <w:sz w:val="20"/>
                <w:szCs w:val="20"/>
              </w:rPr>
              <w:t xml:space="preserve">With the </w:t>
            </w:r>
            <w:r w:rsidR="00A913CF">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sidR="00A913CF">
              <w:rPr>
                <w:i/>
                <w:iCs/>
                <w:color w:val="767171" w:themeColor="background2" w:themeShade="80"/>
                <w:sz w:val="20"/>
                <w:szCs w:val="20"/>
              </w:rPr>
              <w:t>State's 988 call center and mobile crisis response system for 988 calls was implemented in July 2022.</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5B0AD3E7">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5B0AD3E7">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r w:rsidR="003112C8" w:rsidRPr="005A63A3">
              <w:rPr>
                <w:b/>
                <w:sz w:val="20"/>
                <w:szCs w:val="20"/>
              </w:rPr>
              <w:t>Current status and analysis</w:t>
            </w:r>
          </w:p>
        </w:tc>
      </w:tr>
      <w:tr w:rsidR="003112C8" w:rsidRPr="005A63A3" w14:paraId="09BBBFA8" w14:textId="77777777" w:rsidTr="5B0AD3E7">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current status of budget neutrality and an analysis of the budget neutrality to date.  If the SMI/SED component is part of a broader demonstration, the state should provide an analysis of the SMI/SED-related budget neutrality and an analysis of budget neutrality as a whol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4671CC35" w:rsidR="003112C8" w:rsidRPr="00110FC8" w:rsidRDefault="5296B3F0" w:rsidP="5B0AD3E7">
            <w:pPr>
              <w:rPr>
                <w:i/>
                <w:iCs/>
                <w:color w:val="646464"/>
                <w:sz w:val="20"/>
                <w:szCs w:val="20"/>
              </w:rPr>
            </w:pPr>
            <w:r w:rsidRPr="5B0AD3E7">
              <w:rPr>
                <w:i/>
                <w:iCs/>
                <w:color w:val="767171" w:themeColor="background2" w:themeShade="80"/>
                <w:sz w:val="20"/>
                <w:szCs w:val="20"/>
              </w:rPr>
              <w:t xml:space="preserve">State staff worked with its third-party/independent evaluator (PHPG) on the budget neutrality design for the separate 1115 SMI/SUD waiver. </w:t>
            </w:r>
            <w:r w:rsidR="2F91FDA6" w:rsidRPr="5B0AD3E7">
              <w:rPr>
                <w:i/>
                <w:iCs/>
                <w:color w:val="767171" w:themeColor="background2" w:themeShade="80"/>
                <w:sz w:val="20"/>
                <w:szCs w:val="20"/>
              </w:rPr>
              <w:t>State staff continue to support the independent evaluator to ensure necessary data is included</w:t>
            </w:r>
            <w:r w:rsidR="2A71A9A5" w:rsidRPr="5B0AD3E7">
              <w:rPr>
                <w:i/>
                <w:iCs/>
                <w:color w:val="767171" w:themeColor="background2" w:themeShade="80"/>
                <w:sz w:val="20"/>
                <w:szCs w:val="20"/>
              </w:rPr>
              <w:t xml:space="preserve"> for the upcoming budget neutrality quarterly report</w:t>
            </w:r>
            <w:r w:rsidRPr="5B0AD3E7">
              <w:rPr>
                <w:i/>
                <w:iCs/>
                <w:color w:val="767171" w:themeColor="background2" w:themeShade="80"/>
                <w:sz w:val="20"/>
                <w:szCs w:val="20"/>
              </w:rPr>
              <w:t>.</w:t>
            </w:r>
          </w:p>
        </w:tc>
      </w:tr>
      <w:tr w:rsidR="003112C8" w:rsidRPr="005A63A3" w14:paraId="58FEBEDA"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5B0AD3E7">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5B0AD3E7">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5B0AD3E7">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5B0AD3E7">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5B0AD3E7">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DBB922" w14:textId="66ABEFD8" w:rsidR="003112C8" w:rsidRPr="00BC6197" w:rsidRDefault="001D5C40" w:rsidP="001D5C40">
            <w:pPr>
              <w:rPr>
                <w:i/>
                <w:iCs/>
                <w:color w:val="767171" w:themeColor="background2" w:themeShade="80"/>
                <w:sz w:val="20"/>
                <w:szCs w:val="20"/>
              </w:rPr>
            </w:pPr>
            <w:r w:rsidRPr="00A913CF">
              <w:rPr>
                <w:i/>
                <w:iCs/>
                <w:color w:val="767171" w:themeColor="background2" w:themeShade="80"/>
                <w:sz w:val="20"/>
                <w:szCs w:val="20"/>
              </w:rPr>
              <w:t xml:space="preserve">With the </w:t>
            </w:r>
            <w:r>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Pr>
                <w:i/>
                <w:iCs/>
                <w:color w:val="767171" w:themeColor="background2" w:themeShade="80"/>
                <w:sz w:val="20"/>
                <w:szCs w:val="20"/>
              </w:rPr>
              <w:t>State's 988 call center and mobile crisis response system for 988 calls was implemented in July 2022.</w:t>
            </w:r>
          </w:p>
        </w:tc>
      </w:tr>
      <w:tr w:rsidR="003112C8" w:rsidRPr="005A63A3" w14:paraId="25D14366"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5B0AD3E7">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5B0AD3E7">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5B0AD3E7">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546AD331" w:rsidR="003112C8" w:rsidRPr="00EC235D" w:rsidRDefault="0D32D82D" w:rsidP="6DC4EC41">
            <w:pPr>
              <w:rPr>
                <w:i/>
                <w:iCs/>
                <w:color w:val="FF0000"/>
                <w:sz w:val="20"/>
                <w:szCs w:val="20"/>
              </w:rPr>
            </w:pPr>
            <w:r w:rsidRPr="6DC4EC41">
              <w:rPr>
                <w:rFonts w:cstheme="minorBidi"/>
                <w:i/>
                <w:iCs/>
                <w:color w:val="646464"/>
                <w:sz w:val="20"/>
                <w:szCs w:val="20"/>
              </w:rPr>
              <w:t>During this reporting period, the State worked with its independent evaluator, Pacific Health Policy Group (PHPG)</w:t>
            </w:r>
            <w:r w:rsidR="00420A87" w:rsidRPr="6DC4EC41">
              <w:rPr>
                <w:rFonts w:cstheme="minorBidi"/>
                <w:i/>
                <w:iCs/>
                <w:color w:val="646464"/>
                <w:sz w:val="20"/>
                <w:szCs w:val="20"/>
              </w:rPr>
              <w:t xml:space="preserve"> to </w:t>
            </w:r>
            <w:r w:rsidR="00565D0B">
              <w:rPr>
                <w:rFonts w:cstheme="minorBidi"/>
                <w:i/>
                <w:iCs/>
                <w:color w:val="646464"/>
                <w:sz w:val="20"/>
                <w:szCs w:val="20"/>
              </w:rPr>
              <w:t>complete the</w:t>
            </w:r>
            <w:r w:rsidR="00B0597F">
              <w:rPr>
                <w:rFonts w:cstheme="minorBidi"/>
                <w:i/>
                <w:iCs/>
                <w:color w:val="646464"/>
                <w:sz w:val="20"/>
                <w:szCs w:val="20"/>
              </w:rPr>
              <w:t xml:space="preserve"> initial</w:t>
            </w:r>
            <w:r w:rsidRPr="6DC4EC41">
              <w:rPr>
                <w:rFonts w:cstheme="minorBidi"/>
                <w:i/>
                <w:iCs/>
                <w:color w:val="646464"/>
                <w:sz w:val="20"/>
                <w:szCs w:val="20"/>
              </w:rPr>
              <w:t xml:space="preserve"> mid-point assessment.</w:t>
            </w:r>
            <w:r w:rsidR="00B0597F">
              <w:rPr>
                <w:rFonts w:cstheme="minorBidi"/>
                <w:i/>
                <w:iCs/>
                <w:color w:val="646464"/>
                <w:sz w:val="20"/>
                <w:szCs w:val="20"/>
              </w:rPr>
              <w:t xml:space="preserve"> The State is working with CMS to continue to update data</w:t>
            </w:r>
            <w:r w:rsidR="0074687A">
              <w:rPr>
                <w:rFonts w:cstheme="minorBidi"/>
                <w:i/>
                <w:iCs/>
                <w:color w:val="646464"/>
                <w:sz w:val="20"/>
                <w:szCs w:val="20"/>
              </w:rPr>
              <w:t xml:space="preserve"> referenced in the assessment.</w:t>
            </w:r>
          </w:p>
        </w:tc>
      </w:tr>
      <w:tr w:rsidR="00EC235D" w:rsidRPr="005A63A3" w14:paraId="052CB565"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79B94B46" w:rsidR="00EC235D" w:rsidRPr="00EC235D" w:rsidRDefault="00CF1B95" w:rsidP="00CF1B95">
            <w:pPr>
              <w:rPr>
                <w:rFonts w:eastAsia="Calibri"/>
                <w:i/>
                <w:iCs/>
                <w:color w:val="FF0000"/>
                <w:sz w:val="20"/>
                <w:szCs w:val="20"/>
              </w:rPr>
            </w:pPr>
            <w:r w:rsidRPr="6DC4EC41">
              <w:rPr>
                <w:rFonts w:cstheme="minorBidi"/>
                <w:i/>
                <w:iCs/>
                <w:color w:val="646464"/>
                <w:sz w:val="20"/>
                <w:szCs w:val="20"/>
              </w:rPr>
              <w:t xml:space="preserve">During this reporting period, the State worked with its independent evaluator, Pacific Health Policy Group (PHPG) to </w:t>
            </w:r>
            <w:r>
              <w:rPr>
                <w:rFonts w:cstheme="minorBidi"/>
                <w:i/>
                <w:iCs/>
                <w:color w:val="646464"/>
                <w:sz w:val="20"/>
                <w:szCs w:val="20"/>
              </w:rPr>
              <w:t>complete the initial</w:t>
            </w:r>
            <w:r w:rsidRPr="6DC4EC41">
              <w:rPr>
                <w:rFonts w:cstheme="minorBidi"/>
                <w:i/>
                <w:iCs/>
                <w:color w:val="646464"/>
                <w:sz w:val="20"/>
                <w:szCs w:val="20"/>
              </w:rPr>
              <w:t xml:space="preserve"> mid-point assessment.</w:t>
            </w:r>
            <w:r>
              <w:rPr>
                <w:rFonts w:cstheme="minorBidi"/>
                <w:i/>
                <w:iCs/>
                <w:color w:val="646464"/>
                <w:sz w:val="20"/>
                <w:szCs w:val="20"/>
              </w:rPr>
              <w:t xml:space="preserve"> The State is working with CMS to continue to update data referenced in the assessment.</w:t>
            </w:r>
          </w:p>
        </w:tc>
      </w:tr>
      <w:tr w:rsidR="00EC235D" w:rsidRPr="005A63A3" w14:paraId="4DB7327C" w14:textId="77777777" w:rsidTr="5B0AD3E7">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5B0AD3E7">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5B0AD3E7">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5B0AD3E7">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5B0AD3E7">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5B0AD3E7">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5B0AD3E7">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588B4DF"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 xml:space="preserve">With the </w:t>
            </w:r>
            <w:r w:rsidR="006761C8">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sidR="006761C8">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sidR="006761C8">
              <w:rPr>
                <w:i/>
                <w:iCs/>
                <w:color w:val="767171" w:themeColor="background2" w:themeShade="80"/>
                <w:sz w:val="20"/>
                <w:szCs w:val="20"/>
              </w:rPr>
              <w:t>system</w:t>
            </w:r>
            <w:r w:rsidRPr="2596A878">
              <w:rPr>
                <w:i/>
                <w:iCs/>
                <w:color w:val="767171" w:themeColor="background2" w:themeShade="80"/>
                <w:sz w:val="20"/>
                <w:szCs w:val="20"/>
              </w:rPr>
              <w:t xml:space="preserve"> </w:t>
            </w:r>
            <w:r w:rsidR="006761C8">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sidR="006761C8">
              <w:rPr>
                <w:i/>
                <w:iCs/>
                <w:color w:val="767171" w:themeColor="background2" w:themeShade="80"/>
                <w:sz w:val="20"/>
                <w:szCs w:val="20"/>
              </w:rPr>
              <w:t xml:space="preserve">providers </w:t>
            </w:r>
            <w:r w:rsidRPr="2596A878">
              <w:rPr>
                <w:i/>
                <w:iCs/>
                <w:color w:val="767171" w:themeColor="background2" w:themeShade="80"/>
                <w:sz w:val="20"/>
                <w:szCs w:val="20"/>
              </w:rPr>
              <w:t>t</w:t>
            </w:r>
            <w:r w:rsidR="006761C8">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sidR="006761C8">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sidR="006761C8">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25B30E" w14:textId="77777777" w:rsidR="004930CC" w:rsidRDefault="004930CC" w:rsidP="009F1BBD">
      <w:r>
        <w:separator/>
      </w:r>
    </w:p>
  </w:endnote>
  <w:endnote w:type="continuationSeparator" w:id="0">
    <w:p w14:paraId="63839A37" w14:textId="77777777" w:rsidR="004930CC" w:rsidRDefault="004930CC" w:rsidP="009F1BBD">
      <w:r>
        <w:continuationSeparator/>
      </w:r>
    </w:p>
  </w:endnote>
  <w:endnote w:type="continuationNotice" w:id="1">
    <w:p w14:paraId="48C07B5C" w14:textId="77777777" w:rsidR="004930CC" w:rsidRDefault="00493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5718962"/>
      <w:docPartObj>
        <w:docPartGallery w:val="Page Numbers (Bottom of Page)"/>
        <w:docPartUnique/>
      </w:docPartObj>
    </w:sdtPr>
    <w:sdtEndPr>
      <w:rPr>
        <w:noProof/>
      </w:rPr>
    </w:sdtEndPr>
    <w:sdtContent>
      <w:p w14:paraId="4AC2FBE5" w14:textId="11680D17"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5421476"/>
      <w:docPartObj>
        <w:docPartGallery w:val="Page Numbers (Bottom of Page)"/>
        <w:docPartUnique/>
      </w:docPartObj>
    </w:sdtPr>
    <w:sdtEndPr>
      <w:rPr>
        <w:noProof/>
      </w:rPr>
    </w:sdtEndPr>
    <w:sdtContent>
      <w:p w14:paraId="51C01A4E" w14:textId="7CF49B0B"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1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0AD785" w14:textId="77777777" w:rsidR="004930CC" w:rsidRDefault="004930CC" w:rsidP="009F1BBD">
      <w:r>
        <w:separator/>
      </w:r>
    </w:p>
  </w:footnote>
  <w:footnote w:type="continuationSeparator" w:id="0">
    <w:p w14:paraId="5D8222E1" w14:textId="77777777" w:rsidR="004930CC" w:rsidRDefault="004930CC" w:rsidP="009F1BBD">
      <w:r>
        <w:continuationSeparator/>
      </w:r>
    </w:p>
  </w:footnote>
  <w:footnote w:type="continuationNotice" w:id="1">
    <w:p w14:paraId="40B7DFFD" w14:textId="77777777" w:rsidR="004930CC" w:rsidRDefault="00493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intelligence2.xml><?xml version="1.0" encoding="utf-8"?>
<int2:intelligence xmlns:int2="http://schemas.microsoft.com/office/intelligence/2020/intelligence" xmlns:oel="http://schemas.microsoft.com/office/2019/extlst">
  <int2:observations>
    <int2:textHash int2:hashCode="IVqa4CzP0qDbIv" int2:id="9bXX4vUv">
      <int2:state int2:value="Rejected" int2:type="LegacyProofing"/>
    </int2:textHash>
    <int2:textHash int2:hashCode="06+r03po1x/BpI" int2:id="RV5QsyWx">
      <int2:state int2:value="Rejected" int2:type="LegacyProofing"/>
    </int2:textHash>
    <int2:textHash int2:hashCode="lnc0jN0dhX8AUc" int2:id="erEEw8z9">
      <int2:state int2:value="Rejected" int2:type="LegacyProofing"/>
    </int2:textHash>
    <int2:bookmark int2:bookmarkName="_Int_LWVGpFyc" int2:invalidationBookmarkName="" int2:hashCode="uhd9rSTDe4aCkV" int2:id="ZPsc37g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7471474">
    <w:abstractNumId w:val="28"/>
  </w:num>
  <w:num w:numId="2" w16cid:durableId="1096025277">
    <w:abstractNumId w:val="14"/>
  </w:num>
  <w:num w:numId="3" w16cid:durableId="875850022">
    <w:abstractNumId w:val="27"/>
  </w:num>
  <w:num w:numId="4" w16cid:durableId="1827355800">
    <w:abstractNumId w:val="0"/>
  </w:num>
  <w:num w:numId="5" w16cid:durableId="1225680298">
    <w:abstractNumId w:val="4"/>
  </w:num>
  <w:num w:numId="6" w16cid:durableId="1430276980">
    <w:abstractNumId w:val="11"/>
  </w:num>
  <w:num w:numId="7" w16cid:durableId="977956930">
    <w:abstractNumId w:val="9"/>
  </w:num>
  <w:num w:numId="8" w16cid:durableId="902643653">
    <w:abstractNumId w:val="8"/>
  </w:num>
  <w:num w:numId="9" w16cid:durableId="1955405655">
    <w:abstractNumId w:val="21"/>
  </w:num>
  <w:num w:numId="10" w16cid:durableId="218244662">
    <w:abstractNumId w:val="2"/>
  </w:num>
  <w:num w:numId="11" w16cid:durableId="116029587">
    <w:abstractNumId w:val="20"/>
  </w:num>
  <w:num w:numId="12" w16cid:durableId="115834873">
    <w:abstractNumId w:val="12"/>
  </w:num>
  <w:num w:numId="13" w16cid:durableId="1271006132">
    <w:abstractNumId w:val="25"/>
  </w:num>
  <w:num w:numId="14" w16cid:durableId="1370374103">
    <w:abstractNumId w:val="3"/>
  </w:num>
  <w:num w:numId="15" w16cid:durableId="848059382">
    <w:abstractNumId w:val="18"/>
  </w:num>
  <w:num w:numId="16" w16cid:durableId="2072340641">
    <w:abstractNumId w:val="23"/>
  </w:num>
  <w:num w:numId="17" w16cid:durableId="1723409088">
    <w:abstractNumId w:val="26"/>
  </w:num>
  <w:num w:numId="18" w16cid:durableId="1294404833">
    <w:abstractNumId w:val="7"/>
  </w:num>
  <w:num w:numId="19" w16cid:durableId="96565692">
    <w:abstractNumId w:val="13"/>
  </w:num>
  <w:num w:numId="20" w16cid:durableId="232474912">
    <w:abstractNumId w:val="6"/>
  </w:num>
  <w:num w:numId="21" w16cid:durableId="67193131">
    <w:abstractNumId w:val="15"/>
  </w:num>
  <w:num w:numId="22" w16cid:durableId="774984953">
    <w:abstractNumId w:val="10"/>
  </w:num>
  <w:num w:numId="23" w16cid:durableId="431629450">
    <w:abstractNumId w:val="24"/>
  </w:num>
  <w:num w:numId="24" w16cid:durableId="603998851">
    <w:abstractNumId w:val="16"/>
  </w:num>
  <w:num w:numId="25" w16cid:durableId="2119905810">
    <w:abstractNumId w:val="17"/>
  </w:num>
  <w:num w:numId="26" w16cid:durableId="814104447">
    <w:abstractNumId w:val="19"/>
  </w:num>
  <w:num w:numId="27" w16cid:durableId="185563773">
    <w:abstractNumId w:val="5"/>
  </w:num>
  <w:num w:numId="28" w16cid:durableId="1690258477">
    <w:abstractNumId w:val="22"/>
  </w:num>
  <w:num w:numId="29" w16cid:durableId="213760290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6E2"/>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4A2"/>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6D4"/>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1D9"/>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3966"/>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48B"/>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86883"/>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1FB1"/>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C40"/>
    <w:rsid w:val="001D602E"/>
    <w:rsid w:val="001E0053"/>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15F2B"/>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5ED7"/>
    <w:rsid w:val="0026731C"/>
    <w:rsid w:val="0027096D"/>
    <w:rsid w:val="002717B8"/>
    <w:rsid w:val="00272DF0"/>
    <w:rsid w:val="00274E60"/>
    <w:rsid w:val="00277482"/>
    <w:rsid w:val="00280A0E"/>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A7353"/>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2B70"/>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0C00"/>
    <w:rsid w:val="00356A19"/>
    <w:rsid w:val="0036195E"/>
    <w:rsid w:val="0036212F"/>
    <w:rsid w:val="003622C4"/>
    <w:rsid w:val="00363826"/>
    <w:rsid w:val="00363E87"/>
    <w:rsid w:val="00366D1F"/>
    <w:rsid w:val="00370467"/>
    <w:rsid w:val="00371C6F"/>
    <w:rsid w:val="00371EA4"/>
    <w:rsid w:val="00372A3B"/>
    <w:rsid w:val="0037418E"/>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97BE9"/>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3FCF"/>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0A87"/>
    <w:rsid w:val="00422D16"/>
    <w:rsid w:val="00423165"/>
    <w:rsid w:val="00423DF2"/>
    <w:rsid w:val="0042574D"/>
    <w:rsid w:val="00425AA0"/>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0CC"/>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B743C"/>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4A16"/>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49A3"/>
    <w:rsid w:val="00515467"/>
    <w:rsid w:val="00515C82"/>
    <w:rsid w:val="00516023"/>
    <w:rsid w:val="00517C14"/>
    <w:rsid w:val="00517E04"/>
    <w:rsid w:val="0052153B"/>
    <w:rsid w:val="005215F6"/>
    <w:rsid w:val="0052199C"/>
    <w:rsid w:val="00522624"/>
    <w:rsid w:val="00522FFE"/>
    <w:rsid w:val="005250A6"/>
    <w:rsid w:val="0052539E"/>
    <w:rsid w:val="0052559D"/>
    <w:rsid w:val="0052578C"/>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5D0B"/>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0D9"/>
    <w:rsid w:val="005B440E"/>
    <w:rsid w:val="005B5858"/>
    <w:rsid w:val="005B639E"/>
    <w:rsid w:val="005B68EE"/>
    <w:rsid w:val="005B7846"/>
    <w:rsid w:val="005B79E3"/>
    <w:rsid w:val="005C0088"/>
    <w:rsid w:val="005C15D9"/>
    <w:rsid w:val="005C2714"/>
    <w:rsid w:val="005C2C30"/>
    <w:rsid w:val="005C49D8"/>
    <w:rsid w:val="005C4BDF"/>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4DF3"/>
    <w:rsid w:val="006255E5"/>
    <w:rsid w:val="00625DC8"/>
    <w:rsid w:val="00625F8D"/>
    <w:rsid w:val="0062733D"/>
    <w:rsid w:val="0062763E"/>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758A"/>
    <w:rsid w:val="00677F99"/>
    <w:rsid w:val="00680706"/>
    <w:rsid w:val="006807D2"/>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59"/>
    <w:rsid w:val="006B5401"/>
    <w:rsid w:val="006B6E8C"/>
    <w:rsid w:val="006B7356"/>
    <w:rsid w:val="006B7D91"/>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687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1029"/>
    <w:rsid w:val="0077381A"/>
    <w:rsid w:val="00774EAB"/>
    <w:rsid w:val="00775748"/>
    <w:rsid w:val="00776919"/>
    <w:rsid w:val="007838C2"/>
    <w:rsid w:val="0078513A"/>
    <w:rsid w:val="00786A57"/>
    <w:rsid w:val="00787A22"/>
    <w:rsid w:val="00791626"/>
    <w:rsid w:val="00792BAC"/>
    <w:rsid w:val="00794767"/>
    <w:rsid w:val="0079492C"/>
    <w:rsid w:val="007961DD"/>
    <w:rsid w:val="00796772"/>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6F9"/>
    <w:rsid w:val="007E3BDA"/>
    <w:rsid w:val="007E3F3E"/>
    <w:rsid w:val="007E4860"/>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1380"/>
    <w:rsid w:val="00803D36"/>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4B4"/>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2E9B"/>
    <w:rsid w:val="00853FF3"/>
    <w:rsid w:val="0085415C"/>
    <w:rsid w:val="00857B0A"/>
    <w:rsid w:val="008601A9"/>
    <w:rsid w:val="008602DA"/>
    <w:rsid w:val="00861448"/>
    <w:rsid w:val="00861A61"/>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1F1A"/>
    <w:rsid w:val="008C39B3"/>
    <w:rsid w:val="008C60E7"/>
    <w:rsid w:val="008C7A7C"/>
    <w:rsid w:val="008D0C2D"/>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17C7B"/>
    <w:rsid w:val="00921781"/>
    <w:rsid w:val="009224B3"/>
    <w:rsid w:val="00922C5D"/>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57451"/>
    <w:rsid w:val="00960302"/>
    <w:rsid w:val="00960A5B"/>
    <w:rsid w:val="00961DF6"/>
    <w:rsid w:val="00961F09"/>
    <w:rsid w:val="009620EC"/>
    <w:rsid w:val="0096210C"/>
    <w:rsid w:val="00962213"/>
    <w:rsid w:val="009637BC"/>
    <w:rsid w:val="009652BC"/>
    <w:rsid w:val="00966F6D"/>
    <w:rsid w:val="0096701F"/>
    <w:rsid w:val="00970030"/>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57D"/>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A82"/>
    <w:rsid w:val="009D4F1D"/>
    <w:rsid w:val="009D5CE0"/>
    <w:rsid w:val="009D7A2E"/>
    <w:rsid w:val="009E2313"/>
    <w:rsid w:val="009E2CBE"/>
    <w:rsid w:val="009E2DAB"/>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4D1B"/>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2ECE"/>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6780"/>
    <w:rsid w:val="00AF7DA8"/>
    <w:rsid w:val="00B004C9"/>
    <w:rsid w:val="00B033CD"/>
    <w:rsid w:val="00B0576F"/>
    <w:rsid w:val="00B0597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A9C"/>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1E6"/>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D77C1"/>
    <w:rsid w:val="00BE08CC"/>
    <w:rsid w:val="00BE1561"/>
    <w:rsid w:val="00BE22A1"/>
    <w:rsid w:val="00BE3AA5"/>
    <w:rsid w:val="00BE54E7"/>
    <w:rsid w:val="00BE655A"/>
    <w:rsid w:val="00BE792A"/>
    <w:rsid w:val="00BF0A0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16E1"/>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38"/>
    <w:rsid w:val="00C743EC"/>
    <w:rsid w:val="00C74F79"/>
    <w:rsid w:val="00C7616A"/>
    <w:rsid w:val="00C7628F"/>
    <w:rsid w:val="00C77D99"/>
    <w:rsid w:val="00C81B14"/>
    <w:rsid w:val="00C81F57"/>
    <w:rsid w:val="00C8466A"/>
    <w:rsid w:val="00C84BFB"/>
    <w:rsid w:val="00C84FC1"/>
    <w:rsid w:val="00C85056"/>
    <w:rsid w:val="00C8519D"/>
    <w:rsid w:val="00C852D5"/>
    <w:rsid w:val="00C914AD"/>
    <w:rsid w:val="00C9375E"/>
    <w:rsid w:val="00C94498"/>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B95"/>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1957"/>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5C0B"/>
    <w:rsid w:val="00D87C2A"/>
    <w:rsid w:val="00D91333"/>
    <w:rsid w:val="00D91A46"/>
    <w:rsid w:val="00D9302B"/>
    <w:rsid w:val="00D93AC6"/>
    <w:rsid w:val="00D9583C"/>
    <w:rsid w:val="00D9590F"/>
    <w:rsid w:val="00D968CF"/>
    <w:rsid w:val="00D96D30"/>
    <w:rsid w:val="00DA0B55"/>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805"/>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0E4A"/>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6CF1"/>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5E2A"/>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82"/>
    <w:rsid w:val="00ED069D"/>
    <w:rsid w:val="00ED076A"/>
    <w:rsid w:val="00ED1278"/>
    <w:rsid w:val="00ED130C"/>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36B4"/>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0A33"/>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6F6"/>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4562"/>
    <w:rsid w:val="00FB7234"/>
    <w:rsid w:val="00FC4444"/>
    <w:rsid w:val="00FC448F"/>
    <w:rsid w:val="00FC675B"/>
    <w:rsid w:val="00FC68E3"/>
    <w:rsid w:val="00FC6A06"/>
    <w:rsid w:val="00FD10CE"/>
    <w:rsid w:val="00FD24A1"/>
    <w:rsid w:val="00FD2ECA"/>
    <w:rsid w:val="00FD3C15"/>
    <w:rsid w:val="00FD6CD8"/>
    <w:rsid w:val="00FD79BB"/>
    <w:rsid w:val="00FE307A"/>
    <w:rsid w:val="00FE6050"/>
    <w:rsid w:val="00FE7743"/>
    <w:rsid w:val="00FF01F2"/>
    <w:rsid w:val="00FF0293"/>
    <w:rsid w:val="00FF1502"/>
    <w:rsid w:val="00FF1D46"/>
    <w:rsid w:val="00FF2DDE"/>
    <w:rsid w:val="00FF4AC7"/>
    <w:rsid w:val="00FF50F7"/>
    <w:rsid w:val="00FF5EAB"/>
    <w:rsid w:val="00FF7F94"/>
    <w:rsid w:val="015226FE"/>
    <w:rsid w:val="016C8189"/>
    <w:rsid w:val="01C63DB4"/>
    <w:rsid w:val="01E52B9C"/>
    <w:rsid w:val="024739AD"/>
    <w:rsid w:val="0336655D"/>
    <w:rsid w:val="03439E94"/>
    <w:rsid w:val="03E5EB96"/>
    <w:rsid w:val="0411B8B4"/>
    <w:rsid w:val="047D339E"/>
    <w:rsid w:val="04AD4C07"/>
    <w:rsid w:val="04B9BB71"/>
    <w:rsid w:val="05188712"/>
    <w:rsid w:val="07329FE5"/>
    <w:rsid w:val="07495976"/>
    <w:rsid w:val="07C4C0BE"/>
    <w:rsid w:val="08E529D7"/>
    <w:rsid w:val="09851138"/>
    <w:rsid w:val="098C7E84"/>
    <w:rsid w:val="09ADA98B"/>
    <w:rsid w:val="0B76D4E4"/>
    <w:rsid w:val="0BA4BFB3"/>
    <w:rsid w:val="0C1CAAB7"/>
    <w:rsid w:val="0C222FED"/>
    <w:rsid w:val="0C687055"/>
    <w:rsid w:val="0CA6406C"/>
    <w:rsid w:val="0D32D82D"/>
    <w:rsid w:val="0D38EE82"/>
    <w:rsid w:val="0D9C3436"/>
    <w:rsid w:val="0F6CED89"/>
    <w:rsid w:val="0FF7406A"/>
    <w:rsid w:val="10CBC69D"/>
    <w:rsid w:val="10E18CBF"/>
    <w:rsid w:val="110D0649"/>
    <w:rsid w:val="113AB003"/>
    <w:rsid w:val="11FE4AC3"/>
    <w:rsid w:val="1298ADD1"/>
    <w:rsid w:val="12DEF906"/>
    <w:rsid w:val="13DAF4AC"/>
    <w:rsid w:val="144DB284"/>
    <w:rsid w:val="15846BE4"/>
    <w:rsid w:val="158E86DB"/>
    <w:rsid w:val="15A18B50"/>
    <w:rsid w:val="165718F4"/>
    <w:rsid w:val="17C7BA4B"/>
    <w:rsid w:val="19469D84"/>
    <w:rsid w:val="199FEE98"/>
    <w:rsid w:val="1B2A8A17"/>
    <w:rsid w:val="1B4BCC36"/>
    <w:rsid w:val="1C517206"/>
    <w:rsid w:val="1C869A4E"/>
    <w:rsid w:val="1D44D20B"/>
    <w:rsid w:val="1D8F7DC9"/>
    <w:rsid w:val="1E522297"/>
    <w:rsid w:val="1E786FD7"/>
    <w:rsid w:val="1E999DD3"/>
    <w:rsid w:val="1F5BF8CE"/>
    <w:rsid w:val="1FE08BF2"/>
    <w:rsid w:val="200439D6"/>
    <w:rsid w:val="205278E1"/>
    <w:rsid w:val="20A07AB2"/>
    <w:rsid w:val="21591D5A"/>
    <w:rsid w:val="22C29F9B"/>
    <w:rsid w:val="232665A6"/>
    <w:rsid w:val="237C1272"/>
    <w:rsid w:val="244F7D0F"/>
    <w:rsid w:val="24F5D474"/>
    <w:rsid w:val="250A69C9"/>
    <w:rsid w:val="25461F80"/>
    <w:rsid w:val="25630F25"/>
    <w:rsid w:val="2596A878"/>
    <w:rsid w:val="25C3B49B"/>
    <w:rsid w:val="25DC2A13"/>
    <w:rsid w:val="26DA76C6"/>
    <w:rsid w:val="27C105EF"/>
    <w:rsid w:val="28724E25"/>
    <w:rsid w:val="28764727"/>
    <w:rsid w:val="295E4EBD"/>
    <w:rsid w:val="2994D941"/>
    <w:rsid w:val="29980794"/>
    <w:rsid w:val="2A71A9A5"/>
    <w:rsid w:val="2CCF9BB1"/>
    <w:rsid w:val="2CE70052"/>
    <w:rsid w:val="2F91FDA6"/>
    <w:rsid w:val="2F95A9B4"/>
    <w:rsid w:val="313D0333"/>
    <w:rsid w:val="31C73315"/>
    <w:rsid w:val="34306D26"/>
    <w:rsid w:val="34EF7DAD"/>
    <w:rsid w:val="3535F423"/>
    <w:rsid w:val="357B8AC1"/>
    <w:rsid w:val="35FDEEA0"/>
    <w:rsid w:val="36D1C484"/>
    <w:rsid w:val="37465782"/>
    <w:rsid w:val="37594709"/>
    <w:rsid w:val="377EE002"/>
    <w:rsid w:val="37C08C1D"/>
    <w:rsid w:val="380F0D92"/>
    <w:rsid w:val="3843F05B"/>
    <w:rsid w:val="38546C88"/>
    <w:rsid w:val="386E4CF0"/>
    <w:rsid w:val="3888885D"/>
    <w:rsid w:val="391AB063"/>
    <w:rsid w:val="3A0A1D51"/>
    <w:rsid w:val="3A2C2299"/>
    <w:rsid w:val="3A59CF34"/>
    <w:rsid w:val="3B6F36AC"/>
    <w:rsid w:val="3B7BEB92"/>
    <w:rsid w:val="3BE916B9"/>
    <w:rsid w:val="3BFD2C40"/>
    <w:rsid w:val="3C5BA149"/>
    <w:rsid w:val="3C729A7A"/>
    <w:rsid w:val="3D4F321C"/>
    <w:rsid w:val="3DD52A28"/>
    <w:rsid w:val="3EADAC86"/>
    <w:rsid w:val="3EE51658"/>
    <w:rsid w:val="3F121C30"/>
    <w:rsid w:val="3F33C15C"/>
    <w:rsid w:val="3F6DFF8F"/>
    <w:rsid w:val="3FB03B84"/>
    <w:rsid w:val="3FEDAD0A"/>
    <w:rsid w:val="3FF6EE2A"/>
    <w:rsid w:val="40D855C6"/>
    <w:rsid w:val="411B566D"/>
    <w:rsid w:val="413D4D6D"/>
    <w:rsid w:val="4152B82D"/>
    <w:rsid w:val="41F67888"/>
    <w:rsid w:val="430DE7CD"/>
    <w:rsid w:val="43C5E90B"/>
    <w:rsid w:val="44B8197B"/>
    <w:rsid w:val="45368314"/>
    <w:rsid w:val="45B56E94"/>
    <w:rsid w:val="45F9646A"/>
    <w:rsid w:val="468F2C49"/>
    <w:rsid w:val="46965CA7"/>
    <w:rsid w:val="4718082B"/>
    <w:rsid w:val="47861F38"/>
    <w:rsid w:val="47ED28EA"/>
    <w:rsid w:val="47F0B57B"/>
    <w:rsid w:val="498C9588"/>
    <w:rsid w:val="49C39BD4"/>
    <w:rsid w:val="49D033E9"/>
    <w:rsid w:val="4A3A5CBC"/>
    <w:rsid w:val="4A7EA2EA"/>
    <w:rsid w:val="4A93BE13"/>
    <w:rsid w:val="4B3CBE27"/>
    <w:rsid w:val="4BFC6D2E"/>
    <w:rsid w:val="4C1B4A4A"/>
    <w:rsid w:val="4C95F407"/>
    <w:rsid w:val="4DF560BC"/>
    <w:rsid w:val="4E3FF9A9"/>
    <w:rsid w:val="4E580ABD"/>
    <w:rsid w:val="4EC0FC9D"/>
    <w:rsid w:val="4EE1BF5C"/>
    <w:rsid w:val="4F920CB9"/>
    <w:rsid w:val="5034D42C"/>
    <w:rsid w:val="50C0CE89"/>
    <w:rsid w:val="523CA78D"/>
    <w:rsid w:val="5296B3F0"/>
    <w:rsid w:val="52B78C33"/>
    <w:rsid w:val="52C8D1DF"/>
    <w:rsid w:val="531E6FC4"/>
    <w:rsid w:val="53B1F16E"/>
    <w:rsid w:val="53E60CF9"/>
    <w:rsid w:val="541C863F"/>
    <w:rsid w:val="556C743F"/>
    <w:rsid w:val="563CD64D"/>
    <w:rsid w:val="56AAF150"/>
    <w:rsid w:val="5762D923"/>
    <w:rsid w:val="577C50AE"/>
    <w:rsid w:val="57FA9414"/>
    <w:rsid w:val="583D896D"/>
    <w:rsid w:val="585EA561"/>
    <w:rsid w:val="58BB5F4E"/>
    <w:rsid w:val="598A33E4"/>
    <w:rsid w:val="5ACC7EBB"/>
    <w:rsid w:val="5B0AD3E7"/>
    <w:rsid w:val="5B322417"/>
    <w:rsid w:val="5B370B02"/>
    <w:rsid w:val="5CBDED69"/>
    <w:rsid w:val="5CD565A5"/>
    <w:rsid w:val="5E8BB031"/>
    <w:rsid w:val="5F961A10"/>
    <w:rsid w:val="5FD45A7C"/>
    <w:rsid w:val="60E4CDCC"/>
    <w:rsid w:val="617F1539"/>
    <w:rsid w:val="6216F5E7"/>
    <w:rsid w:val="629106FF"/>
    <w:rsid w:val="6296112C"/>
    <w:rsid w:val="62FED807"/>
    <w:rsid w:val="63CF180C"/>
    <w:rsid w:val="6546B141"/>
    <w:rsid w:val="67A98F62"/>
    <w:rsid w:val="6872739F"/>
    <w:rsid w:val="6873D905"/>
    <w:rsid w:val="690724DF"/>
    <w:rsid w:val="69552CA4"/>
    <w:rsid w:val="6A65C955"/>
    <w:rsid w:val="6A973E49"/>
    <w:rsid w:val="6ACEB9ED"/>
    <w:rsid w:val="6AD202C0"/>
    <w:rsid w:val="6B0CCF22"/>
    <w:rsid w:val="6B220F48"/>
    <w:rsid w:val="6B751F68"/>
    <w:rsid w:val="6C0105D0"/>
    <w:rsid w:val="6CB1B8CF"/>
    <w:rsid w:val="6D0D61BF"/>
    <w:rsid w:val="6D9CD631"/>
    <w:rsid w:val="6DC4EC41"/>
    <w:rsid w:val="6E09A382"/>
    <w:rsid w:val="6E405530"/>
    <w:rsid w:val="6E6C875D"/>
    <w:rsid w:val="6F377620"/>
    <w:rsid w:val="6F8BB2C9"/>
    <w:rsid w:val="6FD0A422"/>
    <w:rsid w:val="7033FF57"/>
    <w:rsid w:val="70431071"/>
    <w:rsid w:val="70527CF5"/>
    <w:rsid w:val="716F3242"/>
    <w:rsid w:val="717E275D"/>
    <w:rsid w:val="727C1349"/>
    <w:rsid w:val="72970AE6"/>
    <w:rsid w:val="72A92BB1"/>
    <w:rsid w:val="72EEE737"/>
    <w:rsid w:val="73671679"/>
    <w:rsid w:val="73709E69"/>
    <w:rsid w:val="73E27D11"/>
    <w:rsid w:val="740E9038"/>
    <w:rsid w:val="74A2EA4C"/>
    <w:rsid w:val="74AA4E9F"/>
    <w:rsid w:val="74D66611"/>
    <w:rsid w:val="74E3A26D"/>
    <w:rsid w:val="750EAC86"/>
    <w:rsid w:val="75A3BDBE"/>
    <w:rsid w:val="765C6A4B"/>
    <w:rsid w:val="76640C55"/>
    <w:rsid w:val="76B2F931"/>
    <w:rsid w:val="76DEA970"/>
    <w:rsid w:val="7701E304"/>
    <w:rsid w:val="780CEDA4"/>
    <w:rsid w:val="786A78F6"/>
    <w:rsid w:val="78C14D14"/>
    <w:rsid w:val="794DF062"/>
    <w:rsid w:val="7A2DBAB6"/>
    <w:rsid w:val="7BBB79F3"/>
    <w:rsid w:val="7C2C99FA"/>
    <w:rsid w:val="7C94B60E"/>
    <w:rsid w:val="7D47F59F"/>
    <w:rsid w:val="7D5608E9"/>
    <w:rsid w:val="7E5130E5"/>
    <w:rsid w:val="7E73E49B"/>
    <w:rsid w:val="7EE9E148"/>
    <w:rsid w:val="7F6FF21B"/>
    <w:rsid w:val="7F8D3B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3A6E593C-FDB6-4560-B697-D9BECA8D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sid w:val="00DA0B55"/>
    <w:rPr>
      <w:color w:val="2B579A"/>
      <w:shd w:val="clear" w:color="auto" w:fill="E1DFDD"/>
    </w:rPr>
  </w:style>
  <w:style w:type="character" w:styleId="Mention">
    <w:name w:val="Mention"/>
    <w:basedOn w:val="DefaultParagraphFont"/>
    <w:uiPriority w:val="99"/>
    <w:unhideWhenUsed/>
    <w:rsid w:val="001114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1208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 id="{412F7CB2-C53D-49CA-BBF2-5FBC7A2DF848}">
    <t:Anchor>
      <t:Comment id="680982044"/>
    </t:Anchor>
    <t:History>
      <t:Event id="{D3F9891F-A679-4F58-B9AB-30922B2E3196}" time="2023-08-28T15:31:56.798Z">
        <t:Attribution userId="S::Kasie.McCarty@okhca.org::781f8d45-29d7-41da-a2a5-69c40e69d7b9" userProvider="AD" userName="Kasie McCarty"/>
        <t:Anchor>
          <t:Comment id="680982044"/>
        </t:Anchor>
        <t:Create/>
      </t:Event>
      <t:Event id="{AC329A6D-E38D-46A4-832B-99F5568E2850}" time="2023-08-28T15:31:56.798Z">
        <t:Attribution userId="S::Kasie.McCarty@okhca.org::781f8d45-29d7-41da-a2a5-69c40e69d7b9" userProvider="AD" userName="Kasie McCarty"/>
        <t:Anchor>
          <t:Comment id="680982044"/>
        </t:Anchor>
        <t:Assign userId="S::Stephen.Miller@okhca.org::695a9679-53e7-4a68-bbb6-c1626bd7e74f" userProvider="AD" userName="Stephen Miller"/>
      </t:Event>
      <t:Event id="{5B459F81-F2AE-454C-80A6-77B1919128EA}" time="2023-08-28T15:31:56.798Z">
        <t:Attribution userId="S::Kasie.McCarty@okhca.org::781f8d45-29d7-41da-a2a5-69c40e69d7b9" userProvider="AD" userName="Kasie McCarty"/>
        <t:Anchor>
          <t:Comment id="680982044"/>
        </t:Anchor>
        <t:SetTitle title="@Stephen Miller - is this accurate for the IMD SMI/SED reporting period 4/1/23 - 6/30/23?"/>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9679F"/>
    <w:rsid w:val="004B4325"/>
    <w:rsid w:val="004D7D3E"/>
    <w:rsid w:val="0050136E"/>
    <w:rsid w:val="00505C00"/>
    <w:rsid w:val="00510CFB"/>
    <w:rsid w:val="00527025"/>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057C"/>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8D2176"/>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D6F5D"/>
    <w:rsid w:val="00CF710E"/>
    <w:rsid w:val="00D402A6"/>
    <w:rsid w:val="00D50C06"/>
    <w:rsid w:val="00DC7B12"/>
    <w:rsid w:val="00DF3FF7"/>
    <w:rsid w:val="00E33AEB"/>
    <w:rsid w:val="00E50758"/>
    <w:rsid w:val="00E64C0D"/>
    <w:rsid w:val="00E67C3A"/>
    <w:rsid w:val="00EE098B"/>
    <w:rsid w:val="00EF0706"/>
    <w:rsid w:val="00F077A0"/>
    <w:rsid w:val="00F72AD0"/>
    <w:rsid w:val="00F731E6"/>
    <w:rsid w:val="00F80DEF"/>
    <w:rsid w:val="00F91968"/>
    <w:rsid w:val="00FA093C"/>
    <w:rsid w:val="00FD254B"/>
    <w:rsid w:val="00FD3AC0"/>
    <w:rsid w:val="00FD43F9"/>
    <w:rsid w:val="00FD5E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Bradley Downs</DisplayName>
        <AccountId>150</AccountId>
        <AccountType/>
      </UserInfo>
      <UserInfo>
        <DisplayName>Heather Cox</DisplayName>
        <AccountId>151</AccountId>
        <AccountType/>
      </UserInfo>
      <UserInfo>
        <DisplayName>Ryan Morlock</DisplayName>
        <AccountId>1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2" ma:contentTypeDescription="Create a new document." ma:contentTypeScope="" ma:versionID="0928e46f7a466f3b7064702656b68706">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61977878d205e338ded262e9a6f5cb8c"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DD446F-7086-446E-B496-C701A3790DA7}">
  <ds:schemaRefs>
    <ds:schemaRef ds:uri="http://schemas.openxmlformats.org/officeDocument/2006/bibliography"/>
  </ds:schemaRefs>
</ds:datastoreItem>
</file>

<file path=customXml/itemProps2.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customXml/itemProps3.xml><?xml version="1.0" encoding="utf-8"?>
<ds:datastoreItem xmlns:ds="http://schemas.openxmlformats.org/officeDocument/2006/customXml" ds:itemID="{6B14F3C0-1CA9-4B84-9DB1-2E9C8B009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71</Words>
  <Characters>23207</Characters>
  <Application>Microsoft Office Word</Application>
  <DocSecurity>4</DocSecurity>
  <Lines>193</Lines>
  <Paragraphs>54</Paragraphs>
  <ScaleCrop>false</ScaleCrop>
  <Company>CMS</Company>
  <LinksUpToDate>false</LinksUpToDate>
  <CharactersWithSpaces>2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Miller, Melissa</cp:lastModifiedBy>
  <cp:revision>100</cp:revision>
  <cp:lastPrinted>2019-10-07T13:33:00Z</cp:lastPrinted>
  <dcterms:created xsi:type="dcterms:W3CDTF">2023-02-14T01:01:00Z</dcterms:created>
  <dcterms:modified xsi:type="dcterms:W3CDTF">2023-11-2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